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326847" w14:textId="31E578CD" w:rsidR="00284338" w:rsidRPr="002154D7" w:rsidRDefault="00284338" w:rsidP="006D51B3">
      <w:pPr>
        <w:rPr>
          <w:sz w:val="13"/>
          <w:szCs w:val="13"/>
        </w:rPr>
      </w:pPr>
    </w:p>
    <w:tbl>
      <w:tblPr>
        <w:tblStyle w:val="TabloKlavuzuAk"/>
        <w:tblW w:w="13036" w:type="dxa"/>
        <w:tblLook w:val="04A0" w:firstRow="1" w:lastRow="0" w:firstColumn="1" w:lastColumn="0" w:noHBand="0" w:noVBand="1"/>
      </w:tblPr>
      <w:tblGrid>
        <w:gridCol w:w="704"/>
        <w:gridCol w:w="2972"/>
        <w:gridCol w:w="2765"/>
        <w:gridCol w:w="3017"/>
        <w:gridCol w:w="1736"/>
        <w:gridCol w:w="1842"/>
      </w:tblGrid>
      <w:tr w:rsidR="00EB07F0" w:rsidRPr="00B86A6B" w14:paraId="72A3718F" w14:textId="77777777" w:rsidTr="00B86A6B">
        <w:trPr>
          <w:trHeight w:val="112"/>
        </w:trPr>
        <w:tc>
          <w:tcPr>
            <w:tcW w:w="704" w:type="dxa"/>
          </w:tcPr>
          <w:p w14:paraId="1DB3643B" w14:textId="2ECE520A" w:rsidR="009B0A73" w:rsidRPr="00B86A6B" w:rsidRDefault="009B0A73" w:rsidP="00DA4C1E">
            <w:pPr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B86A6B">
              <w:rPr>
                <w:color w:val="000000" w:themeColor="text1"/>
                <w:sz w:val="11"/>
                <w:szCs w:val="11"/>
              </w:rPr>
              <w:br w:type="page"/>
            </w:r>
          </w:p>
        </w:tc>
        <w:tc>
          <w:tcPr>
            <w:tcW w:w="2972" w:type="dxa"/>
          </w:tcPr>
          <w:p w14:paraId="0618E0A3" w14:textId="77777777" w:rsidR="009B0A73" w:rsidRPr="00B86A6B" w:rsidRDefault="009B0A73" w:rsidP="00DA4C1E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B86A6B">
              <w:rPr>
                <w:b/>
                <w:bCs/>
                <w:color w:val="000000" w:themeColor="text1"/>
                <w:sz w:val="11"/>
                <w:szCs w:val="11"/>
              </w:rPr>
              <w:t>PAZARTESİ</w:t>
            </w:r>
          </w:p>
        </w:tc>
        <w:tc>
          <w:tcPr>
            <w:tcW w:w="2765" w:type="dxa"/>
          </w:tcPr>
          <w:p w14:paraId="036E7F59" w14:textId="77777777" w:rsidR="009B0A73" w:rsidRPr="00B86A6B" w:rsidRDefault="009B0A73" w:rsidP="00DA4C1E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B86A6B">
              <w:rPr>
                <w:b/>
                <w:bCs/>
                <w:color w:val="000000" w:themeColor="text1"/>
                <w:sz w:val="11"/>
                <w:szCs w:val="11"/>
              </w:rPr>
              <w:t>SALI</w:t>
            </w:r>
          </w:p>
        </w:tc>
        <w:tc>
          <w:tcPr>
            <w:tcW w:w="3017" w:type="dxa"/>
          </w:tcPr>
          <w:p w14:paraId="41181A4D" w14:textId="77777777" w:rsidR="009B0A73" w:rsidRPr="00B86A6B" w:rsidRDefault="009B0A73" w:rsidP="00DA4C1E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B86A6B">
              <w:rPr>
                <w:b/>
                <w:bCs/>
                <w:color w:val="000000" w:themeColor="text1"/>
                <w:sz w:val="11"/>
                <w:szCs w:val="11"/>
              </w:rPr>
              <w:t>ÇARŞAMBA</w:t>
            </w:r>
          </w:p>
        </w:tc>
        <w:tc>
          <w:tcPr>
            <w:tcW w:w="1736" w:type="dxa"/>
          </w:tcPr>
          <w:p w14:paraId="54B5D2D0" w14:textId="77777777" w:rsidR="009B0A73" w:rsidRPr="00B86A6B" w:rsidRDefault="009B0A73" w:rsidP="00DA4C1E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B86A6B">
              <w:rPr>
                <w:b/>
                <w:bCs/>
                <w:color w:val="000000" w:themeColor="text1"/>
                <w:sz w:val="11"/>
                <w:szCs w:val="11"/>
              </w:rPr>
              <w:t>PERŞEMBE</w:t>
            </w:r>
          </w:p>
        </w:tc>
        <w:tc>
          <w:tcPr>
            <w:tcW w:w="1842" w:type="dxa"/>
          </w:tcPr>
          <w:p w14:paraId="5E656368" w14:textId="77777777" w:rsidR="009B0A73" w:rsidRPr="00B86A6B" w:rsidRDefault="009B0A73" w:rsidP="00DA4C1E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B86A6B">
              <w:rPr>
                <w:b/>
                <w:bCs/>
                <w:color w:val="000000" w:themeColor="text1"/>
                <w:sz w:val="11"/>
                <w:szCs w:val="11"/>
              </w:rPr>
              <w:t>CUMA</w:t>
            </w:r>
          </w:p>
        </w:tc>
      </w:tr>
      <w:tr w:rsidR="00EB07F0" w:rsidRPr="00B86A6B" w14:paraId="63FB0558" w14:textId="77777777" w:rsidTr="00B86A6B">
        <w:trPr>
          <w:trHeight w:val="159"/>
        </w:trPr>
        <w:tc>
          <w:tcPr>
            <w:tcW w:w="704" w:type="dxa"/>
          </w:tcPr>
          <w:p w14:paraId="0348608E" w14:textId="77777777" w:rsidR="009B0A73" w:rsidRPr="00B86A6B" w:rsidRDefault="009B0A73" w:rsidP="00DA4C1E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B86A6B">
              <w:rPr>
                <w:b/>
                <w:bCs/>
                <w:color w:val="000000" w:themeColor="text1"/>
                <w:sz w:val="11"/>
                <w:szCs w:val="11"/>
              </w:rPr>
              <w:t>08:10</w:t>
            </w:r>
          </w:p>
          <w:p w14:paraId="0AACE6C1" w14:textId="77777777" w:rsidR="009B0A73" w:rsidRPr="00B86A6B" w:rsidRDefault="009B0A73" w:rsidP="00DA4C1E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B86A6B">
              <w:rPr>
                <w:b/>
                <w:bCs/>
                <w:color w:val="000000" w:themeColor="text1"/>
                <w:sz w:val="11"/>
                <w:szCs w:val="11"/>
              </w:rPr>
              <w:t>08:55</w:t>
            </w:r>
          </w:p>
        </w:tc>
        <w:tc>
          <w:tcPr>
            <w:tcW w:w="2972" w:type="dxa"/>
          </w:tcPr>
          <w:p w14:paraId="261D3250" w14:textId="77777777" w:rsidR="009B0A73" w:rsidRPr="00B86A6B" w:rsidRDefault="009B0A73" w:rsidP="00DA4C1E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765" w:type="dxa"/>
          </w:tcPr>
          <w:p w14:paraId="491FFA60" w14:textId="77777777" w:rsidR="009B0A73" w:rsidRPr="00B86A6B" w:rsidRDefault="009B0A73" w:rsidP="00DA4C1E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3017" w:type="dxa"/>
          </w:tcPr>
          <w:p w14:paraId="6AD4FEDD" w14:textId="77777777" w:rsidR="009B0A73" w:rsidRPr="00B86A6B" w:rsidRDefault="009B0A73" w:rsidP="00DA4C1E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1736" w:type="dxa"/>
          </w:tcPr>
          <w:p w14:paraId="08425F79" w14:textId="77777777" w:rsidR="009B0A73" w:rsidRPr="00B86A6B" w:rsidRDefault="009B0A73" w:rsidP="00DA4C1E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1842" w:type="dxa"/>
            <w:vAlign w:val="center"/>
          </w:tcPr>
          <w:p w14:paraId="755549BE" w14:textId="77777777" w:rsidR="009B0A73" w:rsidRPr="00B86A6B" w:rsidRDefault="009B0A73" w:rsidP="00D0344F">
            <w:pPr>
              <w:jc w:val="center"/>
              <w:rPr>
                <w:color w:val="C0504D" w:themeColor="accent2"/>
                <w:sz w:val="11"/>
                <w:szCs w:val="11"/>
              </w:rPr>
            </w:pPr>
          </w:p>
        </w:tc>
      </w:tr>
      <w:tr w:rsidR="00575D2D" w:rsidRPr="00B86A6B" w14:paraId="1E28378B" w14:textId="77777777" w:rsidTr="00B86A6B">
        <w:trPr>
          <w:trHeight w:val="159"/>
        </w:trPr>
        <w:tc>
          <w:tcPr>
            <w:tcW w:w="704" w:type="dxa"/>
          </w:tcPr>
          <w:p w14:paraId="3008DC9B" w14:textId="77777777" w:rsidR="00575D2D" w:rsidRPr="00B86A6B" w:rsidRDefault="00575D2D" w:rsidP="00575D2D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B86A6B">
              <w:rPr>
                <w:b/>
                <w:bCs/>
                <w:color w:val="000000" w:themeColor="text1"/>
                <w:sz w:val="11"/>
                <w:szCs w:val="11"/>
              </w:rPr>
              <w:t>09:00</w:t>
            </w:r>
          </w:p>
          <w:p w14:paraId="5F0405C4" w14:textId="77777777" w:rsidR="00575D2D" w:rsidRPr="00B86A6B" w:rsidRDefault="00575D2D" w:rsidP="00575D2D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B86A6B">
              <w:rPr>
                <w:b/>
                <w:bCs/>
                <w:color w:val="000000" w:themeColor="text1"/>
                <w:sz w:val="11"/>
                <w:szCs w:val="11"/>
              </w:rPr>
              <w:t>09:45</w:t>
            </w:r>
          </w:p>
        </w:tc>
        <w:tc>
          <w:tcPr>
            <w:tcW w:w="2972" w:type="dxa"/>
          </w:tcPr>
          <w:p w14:paraId="385E19C7" w14:textId="5C16B6F5" w:rsidR="00575D2D" w:rsidRPr="00B86A6B" w:rsidRDefault="00575D2D" w:rsidP="00575D2D">
            <w:pPr>
              <w:jc w:val="center"/>
              <w:rPr>
                <w:color w:val="C0504D" w:themeColor="accent2"/>
                <w:sz w:val="11"/>
                <w:szCs w:val="11"/>
              </w:rPr>
            </w:pPr>
          </w:p>
        </w:tc>
        <w:tc>
          <w:tcPr>
            <w:tcW w:w="2765" w:type="dxa"/>
          </w:tcPr>
          <w:p w14:paraId="0D0FBE83" w14:textId="77777777" w:rsidR="00575D2D" w:rsidRPr="00B86A6B" w:rsidRDefault="00575D2D" w:rsidP="00575D2D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3017" w:type="dxa"/>
          </w:tcPr>
          <w:p w14:paraId="15E77A12" w14:textId="77777777" w:rsidR="00575D2D" w:rsidRPr="00B86A6B" w:rsidRDefault="00575D2D" w:rsidP="00575D2D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B86A6B">
              <w:rPr>
                <w:color w:val="000000" w:themeColor="text1"/>
                <w:sz w:val="11"/>
                <w:szCs w:val="11"/>
              </w:rPr>
              <w:t>ULİŞ5030</w:t>
            </w:r>
          </w:p>
          <w:p w14:paraId="6C42BA43" w14:textId="77777777" w:rsidR="00575D2D" w:rsidRPr="00B86A6B" w:rsidRDefault="00575D2D" w:rsidP="00575D2D">
            <w:pPr>
              <w:jc w:val="center"/>
              <w:rPr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B86A6B">
              <w:rPr>
                <w:color w:val="000000" w:themeColor="text1"/>
                <w:sz w:val="11"/>
                <w:szCs w:val="11"/>
                <w:shd w:val="clear" w:color="auto" w:fill="FFFFFF"/>
              </w:rPr>
              <w:t>Kültürlerarası Yönetim</w:t>
            </w:r>
          </w:p>
          <w:p w14:paraId="56F07F3E" w14:textId="77777777" w:rsidR="00575D2D" w:rsidRPr="00B13CA3" w:rsidRDefault="00575D2D" w:rsidP="00575D2D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B13CA3">
              <w:rPr>
                <w:b/>
                <w:bCs/>
                <w:color w:val="000000" w:themeColor="text1"/>
                <w:sz w:val="11"/>
                <w:szCs w:val="11"/>
              </w:rPr>
              <w:t>Prof. Dr. Gülten GÜMÜŞTEKİN</w:t>
            </w:r>
          </w:p>
          <w:p w14:paraId="6CE45215" w14:textId="77777777" w:rsidR="00F04101" w:rsidRPr="00B86A6B" w:rsidRDefault="00F04101" w:rsidP="00F04101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B86A6B">
              <w:rPr>
                <w:color w:val="000000" w:themeColor="text1"/>
                <w:sz w:val="11"/>
                <w:szCs w:val="11"/>
              </w:rPr>
              <w:t>SBF/ 1. Kat</w:t>
            </w:r>
          </w:p>
          <w:p w14:paraId="300C6B8D" w14:textId="7B3E736E" w:rsidR="00575D2D" w:rsidRPr="00B86A6B" w:rsidRDefault="00F04101" w:rsidP="00575D2D">
            <w:pPr>
              <w:jc w:val="center"/>
              <w:rPr>
                <w:color w:val="000000" w:themeColor="text1"/>
                <w:sz w:val="11"/>
                <w:szCs w:val="11"/>
              </w:rPr>
            </w:pPr>
            <w:r>
              <w:rPr>
                <w:color w:val="000000" w:themeColor="text1"/>
                <w:sz w:val="11"/>
                <w:szCs w:val="11"/>
              </w:rPr>
              <w:t>106</w:t>
            </w:r>
          </w:p>
        </w:tc>
        <w:tc>
          <w:tcPr>
            <w:tcW w:w="1736" w:type="dxa"/>
          </w:tcPr>
          <w:p w14:paraId="6786D065" w14:textId="0CDFC5C0" w:rsidR="00575D2D" w:rsidRPr="00B86A6B" w:rsidRDefault="00575D2D" w:rsidP="00575D2D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1842" w:type="dxa"/>
          </w:tcPr>
          <w:p w14:paraId="39F59A2B" w14:textId="5662D884" w:rsidR="00575D2D" w:rsidRPr="00B86A6B" w:rsidRDefault="00575D2D" w:rsidP="00575D2D">
            <w:pPr>
              <w:jc w:val="center"/>
              <w:rPr>
                <w:rFonts w:eastAsia="Arial"/>
                <w:color w:val="C0504D" w:themeColor="accent2"/>
                <w:sz w:val="11"/>
                <w:szCs w:val="11"/>
                <w:highlight w:val="yellow"/>
              </w:rPr>
            </w:pPr>
          </w:p>
        </w:tc>
      </w:tr>
      <w:tr w:rsidR="00575D2D" w:rsidRPr="00B86A6B" w14:paraId="7C90119A" w14:textId="77777777" w:rsidTr="00B86A6B">
        <w:trPr>
          <w:trHeight w:val="159"/>
        </w:trPr>
        <w:tc>
          <w:tcPr>
            <w:tcW w:w="704" w:type="dxa"/>
          </w:tcPr>
          <w:p w14:paraId="07E793C2" w14:textId="77777777" w:rsidR="00575D2D" w:rsidRPr="00B86A6B" w:rsidRDefault="00575D2D" w:rsidP="00575D2D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B86A6B">
              <w:rPr>
                <w:b/>
                <w:bCs/>
                <w:color w:val="000000" w:themeColor="text1"/>
                <w:sz w:val="11"/>
                <w:szCs w:val="11"/>
              </w:rPr>
              <w:t>09:50</w:t>
            </w:r>
          </w:p>
          <w:p w14:paraId="5A1C3F29" w14:textId="77777777" w:rsidR="00575D2D" w:rsidRPr="00B86A6B" w:rsidRDefault="00575D2D" w:rsidP="00575D2D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B86A6B">
              <w:rPr>
                <w:b/>
                <w:bCs/>
                <w:color w:val="000000" w:themeColor="text1"/>
                <w:sz w:val="11"/>
                <w:szCs w:val="11"/>
              </w:rPr>
              <w:t>10:35</w:t>
            </w:r>
          </w:p>
        </w:tc>
        <w:tc>
          <w:tcPr>
            <w:tcW w:w="2972" w:type="dxa"/>
          </w:tcPr>
          <w:p w14:paraId="08AFDEE4" w14:textId="6E75C791" w:rsidR="00575D2D" w:rsidRPr="00B86A6B" w:rsidRDefault="00575D2D" w:rsidP="00575D2D">
            <w:pPr>
              <w:jc w:val="center"/>
              <w:rPr>
                <w:color w:val="C0504D" w:themeColor="accent2"/>
                <w:sz w:val="11"/>
                <w:szCs w:val="11"/>
              </w:rPr>
            </w:pPr>
          </w:p>
        </w:tc>
        <w:tc>
          <w:tcPr>
            <w:tcW w:w="2765" w:type="dxa"/>
          </w:tcPr>
          <w:p w14:paraId="1E54A4D4" w14:textId="77777777" w:rsidR="00575D2D" w:rsidRPr="00B86A6B" w:rsidRDefault="00575D2D" w:rsidP="00575D2D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B86A6B">
              <w:rPr>
                <w:color w:val="000000" w:themeColor="text1"/>
                <w:sz w:val="11"/>
                <w:szCs w:val="11"/>
              </w:rPr>
              <w:t>ULİŞ5036</w:t>
            </w:r>
          </w:p>
          <w:p w14:paraId="30441ABB" w14:textId="77777777" w:rsidR="00575D2D" w:rsidRPr="00B86A6B" w:rsidRDefault="00575D2D" w:rsidP="00575D2D">
            <w:pPr>
              <w:jc w:val="center"/>
              <w:rPr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B86A6B">
              <w:rPr>
                <w:color w:val="000000" w:themeColor="text1"/>
                <w:sz w:val="11"/>
                <w:szCs w:val="11"/>
                <w:shd w:val="clear" w:color="auto" w:fill="FFFFFF"/>
              </w:rPr>
              <w:t>Global Pazarlama Stratejileri</w:t>
            </w:r>
          </w:p>
          <w:p w14:paraId="3FC236E0" w14:textId="77777777" w:rsidR="00575D2D" w:rsidRPr="00B13CA3" w:rsidRDefault="00575D2D" w:rsidP="00575D2D">
            <w:pPr>
              <w:jc w:val="center"/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B13CA3"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  <w:t xml:space="preserve">Dr. </w:t>
            </w:r>
            <w:proofErr w:type="spellStart"/>
            <w:r w:rsidRPr="00B13CA3"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  <w:t>Öğr</w:t>
            </w:r>
            <w:proofErr w:type="spellEnd"/>
            <w:r w:rsidRPr="00B13CA3"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  <w:t>. Üyesi Mustafa KAPLAN</w:t>
            </w:r>
          </w:p>
          <w:p w14:paraId="4AD32749" w14:textId="77777777" w:rsidR="00575D2D" w:rsidRPr="00B86A6B" w:rsidRDefault="00575D2D" w:rsidP="00575D2D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B86A6B">
              <w:rPr>
                <w:color w:val="000000" w:themeColor="text1"/>
                <w:sz w:val="11"/>
                <w:szCs w:val="11"/>
              </w:rPr>
              <w:t>SBF/ 1. Kat</w:t>
            </w:r>
          </w:p>
          <w:p w14:paraId="5E067FE2" w14:textId="2196FAFB" w:rsidR="00575D2D" w:rsidRPr="00B86A6B" w:rsidRDefault="00575D2D" w:rsidP="00575D2D">
            <w:pPr>
              <w:autoSpaceDE w:val="0"/>
              <w:autoSpaceDN w:val="0"/>
              <w:adjustRightInd w:val="0"/>
              <w:jc w:val="center"/>
              <w:rPr>
                <w:rFonts w:eastAsia="Arial"/>
                <w:color w:val="000000" w:themeColor="text1"/>
                <w:sz w:val="11"/>
                <w:szCs w:val="11"/>
              </w:rPr>
            </w:pPr>
            <w:r w:rsidRPr="00B86A6B">
              <w:rPr>
                <w:color w:val="000000" w:themeColor="text1"/>
                <w:sz w:val="11"/>
                <w:szCs w:val="11"/>
              </w:rPr>
              <w:t>Lisansüstü Eğitim Dersliği</w:t>
            </w:r>
          </w:p>
        </w:tc>
        <w:tc>
          <w:tcPr>
            <w:tcW w:w="3017" w:type="dxa"/>
          </w:tcPr>
          <w:p w14:paraId="042F630A" w14:textId="77777777" w:rsidR="00575D2D" w:rsidRPr="00B86A6B" w:rsidRDefault="00575D2D" w:rsidP="00575D2D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B86A6B">
              <w:rPr>
                <w:color w:val="000000" w:themeColor="text1"/>
                <w:sz w:val="11"/>
                <w:szCs w:val="11"/>
              </w:rPr>
              <w:t>ULİŞ5030</w:t>
            </w:r>
          </w:p>
          <w:p w14:paraId="28F717E7" w14:textId="77777777" w:rsidR="00575D2D" w:rsidRPr="00B86A6B" w:rsidRDefault="00575D2D" w:rsidP="00575D2D">
            <w:pPr>
              <w:jc w:val="center"/>
              <w:rPr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B86A6B">
              <w:rPr>
                <w:color w:val="000000" w:themeColor="text1"/>
                <w:sz w:val="11"/>
                <w:szCs w:val="11"/>
                <w:shd w:val="clear" w:color="auto" w:fill="FFFFFF"/>
              </w:rPr>
              <w:t>Kültürlerarası Yönetim</w:t>
            </w:r>
          </w:p>
          <w:p w14:paraId="2A5CC546" w14:textId="77777777" w:rsidR="00575D2D" w:rsidRPr="00B13CA3" w:rsidRDefault="00575D2D" w:rsidP="00575D2D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B13CA3">
              <w:rPr>
                <w:b/>
                <w:bCs/>
                <w:color w:val="000000" w:themeColor="text1"/>
                <w:sz w:val="11"/>
                <w:szCs w:val="11"/>
              </w:rPr>
              <w:t>Prof. Dr. Gülten GÜMÜŞTEKİN</w:t>
            </w:r>
          </w:p>
          <w:p w14:paraId="2BE75250" w14:textId="77777777" w:rsidR="00F04101" w:rsidRPr="00B86A6B" w:rsidRDefault="00F04101" w:rsidP="00F04101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B86A6B">
              <w:rPr>
                <w:color w:val="000000" w:themeColor="text1"/>
                <w:sz w:val="11"/>
                <w:szCs w:val="11"/>
              </w:rPr>
              <w:t>SBF/ 1. Kat</w:t>
            </w:r>
          </w:p>
          <w:p w14:paraId="3A64DDA3" w14:textId="644D8FD1" w:rsidR="00575D2D" w:rsidRPr="00B86A6B" w:rsidRDefault="00F04101" w:rsidP="00F04101">
            <w:pPr>
              <w:jc w:val="center"/>
              <w:rPr>
                <w:color w:val="000000" w:themeColor="text1"/>
                <w:sz w:val="11"/>
                <w:szCs w:val="11"/>
              </w:rPr>
            </w:pPr>
            <w:r>
              <w:rPr>
                <w:color w:val="000000" w:themeColor="text1"/>
                <w:sz w:val="11"/>
                <w:szCs w:val="11"/>
              </w:rPr>
              <w:t>106</w:t>
            </w:r>
          </w:p>
        </w:tc>
        <w:tc>
          <w:tcPr>
            <w:tcW w:w="1736" w:type="dxa"/>
          </w:tcPr>
          <w:p w14:paraId="4A979C91" w14:textId="7FB1FC10" w:rsidR="00575D2D" w:rsidRPr="00B86A6B" w:rsidRDefault="00575D2D" w:rsidP="00575D2D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1842" w:type="dxa"/>
          </w:tcPr>
          <w:p w14:paraId="355E4529" w14:textId="0A63D16B" w:rsidR="00575D2D" w:rsidRPr="00B86A6B" w:rsidRDefault="00575D2D" w:rsidP="00575D2D">
            <w:pPr>
              <w:jc w:val="center"/>
              <w:rPr>
                <w:color w:val="C0504D" w:themeColor="accent2"/>
                <w:sz w:val="11"/>
                <w:szCs w:val="11"/>
              </w:rPr>
            </w:pPr>
          </w:p>
        </w:tc>
      </w:tr>
      <w:tr w:rsidR="00575D2D" w:rsidRPr="00B86A6B" w14:paraId="6DBACB09" w14:textId="77777777" w:rsidTr="00B86A6B">
        <w:trPr>
          <w:trHeight w:val="152"/>
        </w:trPr>
        <w:tc>
          <w:tcPr>
            <w:tcW w:w="704" w:type="dxa"/>
          </w:tcPr>
          <w:p w14:paraId="3E004DBC" w14:textId="77777777" w:rsidR="00575D2D" w:rsidRPr="00B86A6B" w:rsidRDefault="00575D2D" w:rsidP="00575D2D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B86A6B">
              <w:rPr>
                <w:b/>
                <w:bCs/>
                <w:color w:val="000000" w:themeColor="text1"/>
                <w:sz w:val="11"/>
                <w:szCs w:val="11"/>
              </w:rPr>
              <w:t>10:40</w:t>
            </w:r>
          </w:p>
          <w:p w14:paraId="2CB30AD4" w14:textId="77777777" w:rsidR="00575D2D" w:rsidRPr="00B86A6B" w:rsidRDefault="00575D2D" w:rsidP="00575D2D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B86A6B">
              <w:rPr>
                <w:b/>
                <w:bCs/>
                <w:color w:val="000000" w:themeColor="text1"/>
                <w:sz w:val="11"/>
                <w:szCs w:val="11"/>
              </w:rPr>
              <w:t>11:25</w:t>
            </w:r>
          </w:p>
        </w:tc>
        <w:tc>
          <w:tcPr>
            <w:tcW w:w="2972" w:type="dxa"/>
          </w:tcPr>
          <w:p w14:paraId="6BB31F36" w14:textId="3775FB77" w:rsidR="00575D2D" w:rsidRPr="00B86A6B" w:rsidRDefault="00575D2D" w:rsidP="00575D2D">
            <w:pPr>
              <w:jc w:val="center"/>
              <w:rPr>
                <w:rFonts w:eastAsia="Arial"/>
                <w:color w:val="C0504D" w:themeColor="accent2"/>
                <w:sz w:val="11"/>
                <w:szCs w:val="11"/>
              </w:rPr>
            </w:pPr>
          </w:p>
        </w:tc>
        <w:tc>
          <w:tcPr>
            <w:tcW w:w="2765" w:type="dxa"/>
          </w:tcPr>
          <w:p w14:paraId="18BFF908" w14:textId="77777777" w:rsidR="00575D2D" w:rsidRPr="00B86A6B" w:rsidRDefault="00575D2D" w:rsidP="00575D2D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B86A6B">
              <w:rPr>
                <w:color w:val="000000" w:themeColor="text1"/>
                <w:sz w:val="11"/>
                <w:szCs w:val="11"/>
              </w:rPr>
              <w:t>ULİŞ5036</w:t>
            </w:r>
          </w:p>
          <w:p w14:paraId="17C17097" w14:textId="77777777" w:rsidR="00575D2D" w:rsidRPr="00B86A6B" w:rsidRDefault="00575D2D" w:rsidP="00575D2D">
            <w:pPr>
              <w:jc w:val="center"/>
              <w:rPr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B86A6B">
              <w:rPr>
                <w:color w:val="000000" w:themeColor="text1"/>
                <w:sz w:val="11"/>
                <w:szCs w:val="11"/>
                <w:shd w:val="clear" w:color="auto" w:fill="FFFFFF"/>
              </w:rPr>
              <w:t>Global Pazarlama Stratejileri</w:t>
            </w:r>
          </w:p>
          <w:p w14:paraId="73090BAC" w14:textId="77777777" w:rsidR="00575D2D" w:rsidRPr="00B13CA3" w:rsidRDefault="00575D2D" w:rsidP="00575D2D">
            <w:pPr>
              <w:jc w:val="center"/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B13CA3"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  <w:t xml:space="preserve">Dr. </w:t>
            </w:r>
            <w:proofErr w:type="spellStart"/>
            <w:r w:rsidRPr="00B13CA3"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  <w:t>Öğr</w:t>
            </w:r>
            <w:proofErr w:type="spellEnd"/>
            <w:r w:rsidRPr="00B13CA3"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  <w:t>. Üyesi Mustafa KAPLAN</w:t>
            </w:r>
          </w:p>
          <w:p w14:paraId="28CA4550" w14:textId="77777777" w:rsidR="00575D2D" w:rsidRPr="00B86A6B" w:rsidRDefault="00575D2D" w:rsidP="00575D2D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B86A6B">
              <w:rPr>
                <w:color w:val="000000" w:themeColor="text1"/>
                <w:sz w:val="11"/>
                <w:szCs w:val="11"/>
              </w:rPr>
              <w:t>SBF/ 1. Kat</w:t>
            </w:r>
          </w:p>
          <w:p w14:paraId="51C13D4C" w14:textId="72D1C98E" w:rsidR="00575D2D" w:rsidRPr="00B86A6B" w:rsidRDefault="00575D2D" w:rsidP="00575D2D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B86A6B">
              <w:rPr>
                <w:color w:val="000000" w:themeColor="text1"/>
                <w:sz w:val="11"/>
                <w:szCs w:val="11"/>
              </w:rPr>
              <w:t>Lisansüstü Eğitim Dersliği</w:t>
            </w:r>
          </w:p>
        </w:tc>
        <w:tc>
          <w:tcPr>
            <w:tcW w:w="3017" w:type="dxa"/>
          </w:tcPr>
          <w:p w14:paraId="2AE284E5" w14:textId="77777777" w:rsidR="00575D2D" w:rsidRPr="00B86A6B" w:rsidRDefault="00575D2D" w:rsidP="00575D2D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B86A6B">
              <w:rPr>
                <w:color w:val="000000" w:themeColor="text1"/>
                <w:sz w:val="11"/>
                <w:szCs w:val="11"/>
              </w:rPr>
              <w:t>ULİŞ5030</w:t>
            </w:r>
          </w:p>
          <w:p w14:paraId="4F10FEA9" w14:textId="77777777" w:rsidR="00575D2D" w:rsidRPr="00B86A6B" w:rsidRDefault="00575D2D" w:rsidP="00575D2D">
            <w:pPr>
              <w:jc w:val="center"/>
              <w:rPr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B86A6B">
              <w:rPr>
                <w:color w:val="000000" w:themeColor="text1"/>
                <w:sz w:val="11"/>
                <w:szCs w:val="11"/>
                <w:shd w:val="clear" w:color="auto" w:fill="FFFFFF"/>
              </w:rPr>
              <w:t>Kültürlerarası Yönetim</w:t>
            </w:r>
          </w:p>
          <w:p w14:paraId="5A067F72" w14:textId="77777777" w:rsidR="00575D2D" w:rsidRPr="00B13CA3" w:rsidRDefault="00575D2D" w:rsidP="00575D2D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B13CA3">
              <w:rPr>
                <w:b/>
                <w:bCs/>
                <w:color w:val="000000" w:themeColor="text1"/>
                <w:sz w:val="11"/>
                <w:szCs w:val="11"/>
              </w:rPr>
              <w:t>Prof. Dr. Gülten GÜMÜŞTEKİN</w:t>
            </w:r>
          </w:p>
          <w:p w14:paraId="0E932D14" w14:textId="77777777" w:rsidR="00F04101" w:rsidRPr="00B86A6B" w:rsidRDefault="00F04101" w:rsidP="00F04101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B86A6B">
              <w:rPr>
                <w:color w:val="000000" w:themeColor="text1"/>
                <w:sz w:val="11"/>
                <w:szCs w:val="11"/>
              </w:rPr>
              <w:t>SBF/ 1. Kat</w:t>
            </w:r>
          </w:p>
          <w:p w14:paraId="7D596EFD" w14:textId="3F351E2D" w:rsidR="00575D2D" w:rsidRPr="00B86A6B" w:rsidRDefault="00F04101" w:rsidP="00F04101">
            <w:pPr>
              <w:jc w:val="center"/>
              <w:rPr>
                <w:color w:val="000000" w:themeColor="text1"/>
                <w:sz w:val="11"/>
                <w:szCs w:val="11"/>
              </w:rPr>
            </w:pPr>
            <w:r>
              <w:rPr>
                <w:color w:val="000000" w:themeColor="text1"/>
                <w:sz w:val="11"/>
                <w:szCs w:val="11"/>
              </w:rPr>
              <w:t>106</w:t>
            </w:r>
          </w:p>
        </w:tc>
        <w:tc>
          <w:tcPr>
            <w:tcW w:w="1736" w:type="dxa"/>
          </w:tcPr>
          <w:p w14:paraId="6B03CCB4" w14:textId="6A1FDD2F" w:rsidR="00575D2D" w:rsidRPr="00B86A6B" w:rsidRDefault="00575D2D" w:rsidP="00575D2D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1842" w:type="dxa"/>
          </w:tcPr>
          <w:p w14:paraId="0BD10BB5" w14:textId="4B40AD5C" w:rsidR="00575D2D" w:rsidRPr="00B86A6B" w:rsidRDefault="00575D2D" w:rsidP="00575D2D">
            <w:pPr>
              <w:jc w:val="center"/>
              <w:rPr>
                <w:color w:val="C0504D" w:themeColor="accent2"/>
                <w:sz w:val="11"/>
                <w:szCs w:val="11"/>
              </w:rPr>
            </w:pPr>
          </w:p>
        </w:tc>
      </w:tr>
      <w:tr w:rsidR="00C46045" w:rsidRPr="00B86A6B" w14:paraId="20C11740" w14:textId="77777777" w:rsidTr="00B86A6B">
        <w:trPr>
          <w:trHeight w:val="156"/>
        </w:trPr>
        <w:tc>
          <w:tcPr>
            <w:tcW w:w="704" w:type="dxa"/>
          </w:tcPr>
          <w:p w14:paraId="320BFF86" w14:textId="77777777" w:rsidR="00C46045" w:rsidRPr="00B86A6B" w:rsidRDefault="00C46045" w:rsidP="00C46045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B86A6B">
              <w:rPr>
                <w:b/>
                <w:bCs/>
                <w:color w:val="000000" w:themeColor="text1"/>
                <w:sz w:val="11"/>
                <w:szCs w:val="11"/>
              </w:rPr>
              <w:t>11:30</w:t>
            </w:r>
          </w:p>
          <w:p w14:paraId="115676D9" w14:textId="77777777" w:rsidR="00C46045" w:rsidRPr="00B86A6B" w:rsidRDefault="00C46045" w:rsidP="00C46045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B86A6B">
              <w:rPr>
                <w:b/>
                <w:bCs/>
                <w:color w:val="000000" w:themeColor="text1"/>
                <w:sz w:val="11"/>
                <w:szCs w:val="11"/>
              </w:rPr>
              <w:t>12:15</w:t>
            </w:r>
          </w:p>
        </w:tc>
        <w:tc>
          <w:tcPr>
            <w:tcW w:w="2972" w:type="dxa"/>
          </w:tcPr>
          <w:p w14:paraId="2680E4A6" w14:textId="77777777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B86A6B">
              <w:rPr>
                <w:color w:val="000000" w:themeColor="text1"/>
                <w:sz w:val="11"/>
                <w:szCs w:val="11"/>
              </w:rPr>
              <w:t>ULİŞ5044</w:t>
            </w:r>
          </w:p>
          <w:p w14:paraId="39D08946" w14:textId="77777777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B86A6B">
              <w:rPr>
                <w:color w:val="000000" w:themeColor="text1"/>
                <w:sz w:val="11"/>
                <w:szCs w:val="11"/>
                <w:shd w:val="clear" w:color="auto" w:fill="FFFFFF"/>
              </w:rPr>
              <w:t>Uygulamalı İstatistik II</w:t>
            </w:r>
          </w:p>
          <w:p w14:paraId="102F1B86" w14:textId="77777777" w:rsidR="00C46045" w:rsidRPr="00B13CA3" w:rsidRDefault="00C46045" w:rsidP="00C46045">
            <w:pPr>
              <w:jc w:val="center"/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B13CA3"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  <w:t>Doç. Dr. Ümran ŞENGÜL</w:t>
            </w:r>
          </w:p>
          <w:p w14:paraId="497DC58F" w14:textId="77777777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B86A6B">
              <w:rPr>
                <w:color w:val="000000" w:themeColor="text1"/>
                <w:sz w:val="11"/>
                <w:szCs w:val="11"/>
              </w:rPr>
              <w:t>SBF/ 1. Kat</w:t>
            </w:r>
          </w:p>
          <w:p w14:paraId="3D1A1B07" w14:textId="7910DA82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B86A6B">
              <w:rPr>
                <w:color w:val="000000" w:themeColor="text1"/>
                <w:sz w:val="11"/>
                <w:szCs w:val="11"/>
              </w:rPr>
              <w:t>Lisansüstü Eğitim Dersliği</w:t>
            </w:r>
          </w:p>
        </w:tc>
        <w:tc>
          <w:tcPr>
            <w:tcW w:w="2765" w:type="dxa"/>
          </w:tcPr>
          <w:p w14:paraId="3D11B5E1" w14:textId="77777777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B86A6B">
              <w:rPr>
                <w:color w:val="000000" w:themeColor="text1"/>
                <w:sz w:val="11"/>
                <w:szCs w:val="11"/>
              </w:rPr>
              <w:t>ULİŞ5036</w:t>
            </w:r>
          </w:p>
          <w:p w14:paraId="6B7B3DE5" w14:textId="77777777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B86A6B">
              <w:rPr>
                <w:color w:val="000000" w:themeColor="text1"/>
                <w:sz w:val="11"/>
                <w:szCs w:val="11"/>
                <w:shd w:val="clear" w:color="auto" w:fill="FFFFFF"/>
              </w:rPr>
              <w:t>Global Pazarlama Stratejileri</w:t>
            </w:r>
          </w:p>
          <w:p w14:paraId="72026D21" w14:textId="77777777" w:rsidR="00C46045" w:rsidRPr="00B13CA3" w:rsidRDefault="00C46045" w:rsidP="00C46045">
            <w:pPr>
              <w:jc w:val="center"/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B13CA3"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  <w:t xml:space="preserve">Dr. </w:t>
            </w:r>
            <w:proofErr w:type="spellStart"/>
            <w:r w:rsidRPr="00B13CA3"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  <w:t>Öğr</w:t>
            </w:r>
            <w:proofErr w:type="spellEnd"/>
            <w:r w:rsidRPr="00B13CA3"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  <w:t>. Üyesi Mustafa KAPLAN</w:t>
            </w:r>
          </w:p>
          <w:p w14:paraId="512038F0" w14:textId="77777777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B86A6B">
              <w:rPr>
                <w:color w:val="000000" w:themeColor="text1"/>
                <w:sz w:val="11"/>
                <w:szCs w:val="11"/>
              </w:rPr>
              <w:t>SBF/ 1. Kat</w:t>
            </w:r>
          </w:p>
          <w:p w14:paraId="2D8BBE3A" w14:textId="5C35249B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B86A6B">
              <w:rPr>
                <w:color w:val="000000" w:themeColor="text1"/>
                <w:sz w:val="11"/>
                <w:szCs w:val="11"/>
              </w:rPr>
              <w:t>Lisansüstü Eğitim Dersliği</w:t>
            </w:r>
          </w:p>
        </w:tc>
        <w:tc>
          <w:tcPr>
            <w:tcW w:w="3017" w:type="dxa"/>
          </w:tcPr>
          <w:p w14:paraId="5888F103" w14:textId="77777777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B86A6B">
              <w:rPr>
                <w:color w:val="000000" w:themeColor="text1"/>
                <w:sz w:val="11"/>
                <w:szCs w:val="11"/>
              </w:rPr>
              <w:t>ULİŞ5012</w:t>
            </w:r>
          </w:p>
          <w:p w14:paraId="1892E03A" w14:textId="77777777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B86A6B">
              <w:rPr>
                <w:color w:val="000000" w:themeColor="text1"/>
                <w:sz w:val="11"/>
                <w:szCs w:val="11"/>
                <w:shd w:val="clear" w:color="auto" w:fill="FFFFFF"/>
              </w:rPr>
              <w:t>Uluslararası Stratejik Yönetim</w:t>
            </w:r>
          </w:p>
          <w:p w14:paraId="55B0C645" w14:textId="77777777" w:rsidR="00C46045" w:rsidRPr="00B13CA3" w:rsidRDefault="00C46045" w:rsidP="00C46045">
            <w:pPr>
              <w:jc w:val="center"/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B13CA3"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  <w:t>Doç. Dr. Ali Şahin ÖRNEK</w:t>
            </w:r>
          </w:p>
          <w:p w14:paraId="31628C4B" w14:textId="45006422" w:rsidR="00C46045" w:rsidRDefault="006939D9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  <w:r>
              <w:rPr>
                <w:color w:val="000000" w:themeColor="text1"/>
                <w:sz w:val="11"/>
                <w:szCs w:val="11"/>
              </w:rPr>
              <w:t xml:space="preserve">SBF/ </w:t>
            </w:r>
            <w:r w:rsidR="00266712">
              <w:rPr>
                <w:color w:val="000000" w:themeColor="text1"/>
                <w:sz w:val="11"/>
                <w:szCs w:val="11"/>
              </w:rPr>
              <w:t>Zemin Kat</w:t>
            </w:r>
          </w:p>
          <w:p w14:paraId="650D7303" w14:textId="321B572A" w:rsidR="006939D9" w:rsidRPr="00B86A6B" w:rsidRDefault="00266712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  <w:r>
              <w:rPr>
                <w:color w:val="000000" w:themeColor="text1"/>
                <w:sz w:val="11"/>
                <w:szCs w:val="11"/>
              </w:rPr>
              <w:t>Zemin-03</w:t>
            </w:r>
          </w:p>
        </w:tc>
        <w:tc>
          <w:tcPr>
            <w:tcW w:w="1736" w:type="dxa"/>
          </w:tcPr>
          <w:p w14:paraId="50021FEB" w14:textId="07642FDA" w:rsidR="00C46045" w:rsidRPr="00B86A6B" w:rsidRDefault="00C46045" w:rsidP="00C46045">
            <w:pPr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1842" w:type="dxa"/>
          </w:tcPr>
          <w:p w14:paraId="7C8F4E70" w14:textId="77AAB899" w:rsidR="00C46045" w:rsidRPr="00B86A6B" w:rsidRDefault="00C46045" w:rsidP="00C46045">
            <w:pPr>
              <w:jc w:val="center"/>
              <w:rPr>
                <w:color w:val="C0504D" w:themeColor="accent2"/>
                <w:sz w:val="11"/>
                <w:szCs w:val="11"/>
              </w:rPr>
            </w:pPr>
          </w:p>
        </w:tc>
      </w:tr>
      <w:tr w:rsidR="00C46045" w:rsidRPr="00B86A6B" w14:paraId="68DFAF5B" w14:textId="77777777" w:rsidTr="00B86A6B">
        <w:trPr>
          <w:trHeight w:val="159"/>
        </w:trPr>
        <w:tc>
          <w:tcPr>
            <w:tcW w:w="704" w:type="dxa"/>
          </w:tcPr>
          <w:p w14:paraId="2AA5AFC5" w14:textId="77777777" w:rsidR="00C46045" w:rsidRPr="00B86A6B" w:rsidRDefault="00C46045" w:rsidP="00C46045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B86A6B">
              <w:rPr>
                <w:b/>
                <w:bCs/>
                <w:color w:val="000000" w:themeColor="text1"/>
                <w:sz w:val="11"/>
                <w:szCs w:val="11"/>
              </w:rPr>
              <w:t>12:20</w:t>
            </w:r>
          </w:p>
          <w:p w14:paraId="3154D0EA" w14:textId="77777777" w:rsidR="00C46045" w:rsidRPr="00B86A6B" w:rsidRDefault="00C46045" w:rsidP="00C46045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B86A6B">
              <w:rPr>
                <w:b/>
                <w:bCs/>
                <w:color w:val="000000" w:themeColor="text1"/>
                <w:sz w:val="11"/>
                <w:szCs w:val="11"/>
              </w:rPr>
              <w:t>13:05</w:t>
            </w:r>
          </w:p>
        </w:tc>
        <w:tc>
          <w:tcPr>
            <w:tcW w:w="2972" w:type="dxa"/>
          </w:tcPr>
          <w:p w14:paraId="7A3F9607" w14:textId="77777777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B86A6B">
              <w:rPr>
                <w:color w:val="000000" w:themeColor="text1"/>
                <w:sz w:val="11"/>
                <w:szCs w:val="11"/>
              </w:rPr>
              <w:t>ULİŞ5044</w:t>
            </w:r>
          </w:p>
          <w:p w14:paraId="746B8D24" w14:textId="77777777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B86A6B">
              <w:rPr>
                <w:color w:val="000000" w:themeColor="text1"/>
                <w:sz w:val="11"/>
                <w:szCs w:val="11"/>
                <w:shd w:val="clear" w:color="auto" w:fill="FFFFFF"/>
              </w:rPr>
              <w:t>Uygulamalı İstatistik II</w:t>
            </w:r>
          </w:p>
          <w:p w14:paraId="5D128EFE" w14:textId="77777777" w:rsidR="00C46045" w:rsidRPr="00B13CA3" w:rsidRDefault="00C46045" w:rsidP="00C46045">
            <w:pPr>
              <w:jc w:val="center"/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B13CA3"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  <w:t>Doç. Dr. Ümran ŞENGÜL</w:t>
            </w:r>
          </w:p>
          <w:p w14:paraId="4F3B5C14" w14:textId="77777777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B86A6B">
              <w:rPr>
                <w:color w:val="000000" w:themeColor="text1"/>
                <w:sz w:val="11"/>
                <w:szCs w:val="11"/>
              </w:rPr>
              <w:t>SBF/ 1. Kat</w:t>
            </w:r>
          </w:p>
          <w:p w14:paraId="1DDF6B44" w14:textId="334854FE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B86A6B">
              <w:rPr>
                <w:color w:val="000000" w:themeColor="text1"/>
                <w:sz w:val="11"/>
                <w:szCs w:val="11"/>
              </w:rPr>
              <w:t>Lisansüstü Eğitim Dersliği</w:t>
            </w:r>
          </w:p>
        </w:tc>
        <w:tc>
          <w:tcPr>
            <w:tcW w:w="2765" w:type="dxa"/>
          </w:tcPr>
          <w:p w14:paraId="1F22C368" w14:textId="76640F40" w:rsidR="00C46045" w:rsidRPr="00B86A6B" w:rsidRDefault="00C46045" w:rsidP="00C46045">
            <w:pPr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3017" w:type="dxa"/>
          </w:tcPr>
          <w:p w14:paraId="776DA6FF" w14:textId="77777777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B86A6B">
              <w:rPr>
                <w:color w:val="000000" w:themeColor="text1"/>
                <w:sz w:val="11"/>
                <w:szCs w:val="11"/>
              </w:rPr>
              <w:t>ULİŞ5012</w:t>
            </w:r>
          </w:p>
          <w:p w14:paraId="44AC727B" w14:textId="77777777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B86A6B">
              <w:rPr>
                <w:color w:val="000000" w:themeColor="text1"/>
                <w:sz w:val="11"/>
                <w:szCs w:val="11"/>
                <w:shd w:val="clear" w:color="auto" w:fill="FFFFFF"/>
              </w:rPr>
              <w:t>Uluslararası Stratejik Yönetim</w:t>
            </w:r>
          </w:p>
          <w:p w14:paraId="26B0BD9D" w14:textId="77777777" w:rsidR="00C46045" w:rsidRPr="00B13CA3" w:rsidRDefault="00C46045" w:rsidP="00C46045">
            <w:pPr>
              <w:jc w:val="center"/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B13CA3"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  <w:t>Doç. Dr. Ali Şahin ÖRNEK</w:t>
            </w:r>
          </w:p>
          <w:p w14:paraId="319F550F" w14:textId="77777777" w:rsidR="00266712" w:rsidRDefault="00266712" w:rsidP="00266712">
            <w:pPr>
              <w:jc w:val="center"/>
              <w:rPr>
                <w:color w:val="000000" w:themeColor="text1"/>
                <w:sz w:val="11"/>
                <w:szCs w:val="11"/>
              </w:rPr>
            </w:pPr>
            <w:r>
              <w:rPr>
                <w:color w:val="000000" w:themeColor="text1"/>
                <w:sz w:val="11"/>
                <w:szCs w:val="11"/>
              </w:rPr>
              <w:t>SBF/ Zemin Kat</w:t>
            </w:r>
          </w:p>
          <w:p w14:paraId="13AF2CFF" w14:textId="488EE529" w:rsidR="00C46045" w:rsidRPr="00B86A6B" w:rsidRDefault="00266712" w:rsidP="00266712">
            <w:pPr>
              <w:jc w:val="center"/>
              <w:rPr>
                <w:color w:val="000000" w:themeColor="text1"/>
                <w:sz w:val="11"/>
                <w:szCs w:val="11"/>
              </w:rPr>
            </w:pPr>
            <w:r>
              <w:rPr>
                <w:color w:val="000000" w:themeColor="text1"/>
                <w:sz w:val="11"/>
                <w:szCs w:val="11"/>
              </w:rPr>
              <w:t>Zemin-03</w:t>
            </w:r>
          </w:p>
        </w:tc>
        <w:tc>
          <w:tcPr>
            <w:tcW w:w="1736" w:type="dxa"/>
          </w:tcPr>
          <w:p w14:paraId="425DFFAA" w14:textId="298C7A5D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1842" w:type="dxa"/>
          </w:tcPr>
          <w:p w14:paraId="2B25EC1C" w14:textId="6B78BD8A" w:rsidR="00C46045" w:rsidRPr="00B86A6B" w:rsidRDefault="00C46045" w:rsidP="00C46045">
            <w:pPr>
              <w:jc w:val="center"/>
              <w:rPr>
                <w:color w:val="C0504D" w:themeColor="accent2"/>
                <w:sz w:val="11"/>
                <w:szCs w:val="11"/>
              </w:rPr>
            </w:pPr>
          </w:p>
        </w:tc>
      </w:tr>
      <w:tr w:rsidR="00C46045" w:rsidRPr="00B86A6B" w14:paraId="5424AA23" w14:textId="77777777" w:rsidTr="00B86A6B">
        <w:trPr>
          <w:trHeight w:val="162"/>
        </w:trPr>
        <w:tc>
          <w:tcPr>
            <w:tcW w:w="704" w:type="dxa"/>
          </w:tcPr>
          <w:p w14:paraId="6857374F" w14:textId="77777777" w:rsidR="00C46045" w:rsidRPr="00B86A6B" w:rsidRDefault="00C46045" w:rsidP="00C46045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B86A6B">
              <w:rPr>
                <w:b/>
                <w:bCs/>
                <w:color w:val="000000" w:themeColor="text1"/>
                <w:sz w:val="11"/>
                <w:szCs w:val="11"/>
              </w:rPr>
              <w:t>13:10</w:t>
            </w:r>
          </w:p>
          <w:p w14:paraId="74F1B833" w14:textId="77777777" w:rsidR="00C46045" w:rsidRPr="00B86A6B" w:rsidRDefault="00C46045" w:rsidP="00C46045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B86A6B">
              <w:rPr>
                <w:b/>
                <w:bCs/>
                <w:color w:val="000000" w:themeColor="text1"/>
                <w:sz w:val="11"/>
                <w:szCs w:val="11"/>
              </w:rPr>
              <w:t>13:55</w:t>
            </w:r>
          </w:p>
        </w:tc>
        <w:tc>
          <w:tcPr>
            <w:tcW w:w="2972" w:type="dxa"/>
          </w:tcPr>
          <w:p w14:paraId="2C049C49" w14:textId="77777777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B86A6B">
              <w:rPr>
                <w:color w:val="000000" w:themeColor="text1"/>
                <w:sz w:val="11"/>
                <w:szCs w:val="11"/>
              </w:rPr>
              <w:t>ULİŞ5044</w:t>
            </w:r>
          </w:p>
          <w:p w14:paraId="47EC7995" w14:textId="77777777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B86A6B">
              <w:rPr>
                <w:color w:val="000000" w:themeColor="text1"/>
                <w:sz w:val="11"/>
                <w:szCs w:val="11"/>
                <w:shd w:val="clear" w:color="auto" w:fill="FFFFFF"/>
              </w:rPr>
              <w:t>Uygulamalı İstatistik II</w:t>
            </w:r>
          </w:p>
          <w:p w14:paraId="56011388" w14:textId="77777777" w:rsidR="00C46045" w:rsidRPr="00B13CA3" w:rsidRDefault="00C46045" w:rsidP="00C46045">
            <w:pPr>
              <w:jc w:val="center"/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B13CA3"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  <w:t>Doç. Dr. Ümran ŞENGÜL</w:t>
            </w:r>
          </w:p>
          <w:p w14:paraId="41071830" w14:textId="77777777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B86A6B">
              <w:rPr>
                <w:color w:val="000000" w:themeColor="text1"/>
                <w:sz w:val="11"/>
                <w:szCs w:val="11"/>
              </w:rPr>
              <w:t>SBF/ 1. Kat</w:t>
            </w:r>
          </w:p>
          <w:p w14:paraId="783468F2" w14:textId="4837D0D7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B86A6B">
              <w:rPr>
                <w:color w:val="000000" w:themeColor="text1"/>
                <w:sz w:val="11"/>
                <w:szCs w:val="11"/>
              </w:rPr>
              <w:t>Lisansüstü Eğitim Dersliği</w:t>
            </w:r>
          </w:p>
        </w:tc>
        <w:tc>
          <w:tcPr>
            <w:tcW w:w="2765" w:type="dxa"/>
          </w:tcPr>
          <w:p w14:paraId="5E25F81B" w14:textId="77777777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B86A6B">
              <w:rPr>
                <w:color w:val="000000" w:themeColor="text1"/>
                <w:sz w:val="11"/>
                <w:szCs w:val="11"/>
              </w:rPr>
              <w:t>ULİŞ5040</w:t>
            </w:r>
          </w:p>
          <w:p w14:paraId="71AC06DC" w14:textId="77777777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B86A6B">
              <w:rPr>
                <w:color w:val="000000" w:themeColor="text1"/>
                <w:sz w:val="11"/>
                <w:szCs w:val="11"/>
                <w:shd w:val="clear" w:color="auto" w:fill="FFFFFF"/>
              </w:rPr>
              <w:t>Mobil Pazarlama</w:t>
            </w:r>
          </w:p>
          <w:p w14:paraId="6F902B11" w14:textId="77777777" w:rsidR="00C46045" w:rsidRPr="00B13CA3" w:rsidRDefault="00C46045" w:rsidP="00C46045">
            <w:pPr>
              <w:jc w:val="center"/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B13CA3"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  <w:t>Doç. Dr. Erkan BİL</w:t>
            </w:r>
          </w:p>
          <w:p w14:paraId="0DAB05D3" w14:textId="35B7E244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B86A6B">
              <w:rPr>
                <w:color w:val="000000" w:themeColor="text1"/>
                <w:sz w:val="11"/>
                <w:szCs w:val="11"/>
              </w:rPr>
              <w:t>Teknopark</w:t>
            </w:r>
          </w:p>
        </w:tc>
        <w:tc>
          <w:tcPr>
            <w:tcW w:w="3017" w:type="dxa"/>
          </w:tcPr>
          <w:p w14:paraId="77A9C639" w14:textId="77777777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B86A6B">
              <w:rPr>
                <w:color w:val="000000" w:themeColor="text1"/>
                <w:sz w:val="11"/>
                <w:szCs w:val="11"/>
              </w:rPr>
              <w:t>ULİŞ5012</w:t>
            </w:r>
          </w:p>
          <w:p w14:paraId="47267AB5" w14:textId="77777777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B86A6B">
              <w:rPr>
                <w:color w:val="000000" w:themeColor="text1"/>
                <w:sz w:val="11"/>
                <w:szCs w:val="11"/>
                <w:shd w:val="clear" w:color="auto" w:fill="FFFFFF"/>
              </w:rPr>
              <w:t>Uluslararası Stratejik Yönetim</w:t>
            </w:r>
          </w:p>
          <w:p w14:paraId="2A3E514A" w14:textId="77777777" w:rsidR="00C46045" w:rsidRPr="00B13CA3" w:rsidRDefault="00C46045" w:rsidP="00C46045">
            <w:pPr>
              <w:jc w:val="center"/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B13CA3"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  <w:t>Doç. Dr. Ali Şahin ÖRNEK</w:t>
            </w:r>
          </w:p>
          <w:p w14:paraId="12850DD0" w14:textId="77777777" w:rsidR="00266712" w:rsidRDefault="00266712" w:rsidP="00266712">
            <w:pPr>
              <w:jc w:val="center"/>
              <w:rPr>
                <w:color w:val="000000" w:themeColor="text1"/>
                <w:sz w:val="11"/>
                <w:szCs w:val="11"/>
              </w:rPr>
            </w:pPr>
            <w:r>
              <w:rPr>
                <w:color w:val="000000" w:themeColor="text1"/>
                <w:sz w:val="11"/>
                <w:szCs w:val="11"/>
              </w:rPr>
              <w:t>SBF/ Zemin Kat</w:t>
            </w:r>
          </w:p>
          <w:p w14:paraId="750B3781" w14:textId="156F95DE" w:rsidR="00C46045" w:rsidRPr="00B86A6B" w:rsidRDefault="00266712" w:rsidP="00266712">
            <w:pPr>
              <w:jc w:val="center"/>
              <w:rPr>
                <w:color w:val="000000" w:themeColor="text1"/>
                <w:sz w:val="11"/>
                <w:szCs w:val="11"/>
              </w:rPr>
            </w:pPr>
            <w:r>
              <w:rPr>
                <w:color w:val="000000" w:themeColor="text1"/>
                <w:sz w:val="11"/>
                <w:szCs w:val="11"/>
              </w:rPr>
              <w:t>Zemin-03</w:t>
            </w:r>
          </w:p>
        </w:tc>
        <w:tc>
          <w:tcPr>
            <w:tcW w:w="1736" w:type="dxa"/>
          </w:tcPr>
          <w:p w14:paraId="4A5D577C" w14:textId="0D3F1628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1842" w:type="dxa"/>
          </w:tcPr>
          <w:p w14:paraId="79F20131" w14:textId="6776A898" w:rsidR="00C46045" w:rsidRPr="00B86A6B" w:rsidRDefault="00C46045" w:rsidP="00C46045">
            <w:pPr>
              <w:jc w:val="center"/>
              <w:rPr>
                <w:color w:val="C0504D" w:themeColor="accent2"/>
                <w:sz w:val="11"/>
                <w:szCs w:val="11"/>
              </w:rPr>
            </w:pPr>
          </w:p>
        </w:tc>
      </w:tr>
      <w:tr w:rsidR="00C46045" w:rsidRPr="00B86A6B" w14:paraId="27B3A337" w14:textId="77777777" w:rsidTr="00B86A6B">
        <w:trPr>
          <w:trHeight w:val="199"/>
        </w:trPr>
        <w:tc>
          <w:tcPr>
            <w:tcW w:w="704" w:type="dxa"/>
          </w:tcPr>
          <w:p w14:paraId="1D9FEBF1" w14:textId="77777777" w:rsidR="00C46045" w:rsidRPr="00B86A6B" w:rsidRDefault="00C46045" w:rsidP="00C46045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B86A6B">
              <w:rPr>
                <w:b/>
                <w:bCs/>
                <w:color w:val="000000" w:themeColor="text1"/>
                <w:sz w:val="11"/>
                <w:szCs w:val="11"/>
              </w:rPr>
              <w:t>14:00</w:t>
            </w:r>
          </w:p>
          <w:p w14:paraId="1B2B2D42" w14:textId="77777777" w:rsidR="00C46045" w:rsidRPr="00B86A6B" w:rsidRDefault="00C46045" w:rsidP="00C46045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B86A6B">
              <w:rPr>
                <w:b/>
                <w:bCs/>
                <w:color w:val="000000" w:themeColor="text1"/>
                <w:sz w:val="11"/>
                <w:szCs w:val="11"/>
              </w:rPr>
              <w:t>14:45</w:t>
            </w:r>
          </w:p>
        </w:tc>
        <w:tc>
          <w:tcPr>
            <w:tcW w:w="2972" w:type="dxa"/>
            <w:vAlign w:val="center"/>
          </w:tcPr>
          <w:p w14:paraId="4B892723" w14:textId="77777777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B86A6B">
              <w:rPr>
                <w:color w:val="000000" w:themeColor="text1"/>
                <w:sz w:val="11"/>
                <w:szCs w:val="11"/>
              </w:rPr>
              <w:t>ULİŞ5028</w:t>
            </w:r>
          </w:p>
          <w:p w14:paraId="67AF3ED5" w14:textId="77777777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B86A6B">
              <w:rPr>
                <w:color w:val="000000" w:themeColor="text1"/>
                <w:sz w:val="11"/>
                <w:szCs w:val="11"/>
                <w:shd w:val="clear" w:color="auto" w:fill="FFFFFF"/>
              </w:rPr>
              <w:t>Uluslararası İşletmecilikte Bilimsel Araştırma Yöntemleri II</w:t>
            </w:r>
          </w:p>
          <w:p w14:paraId="490A5868" w14:textId="77777777" w:rsidR="00C46045" w:rsidRPr="00B13CA3" w:rsidRDefault="00C46045" w:rsidP="00C46045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B13CA3"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  <w:t>Prof. Dr. Pelin KANTEN</w:t>
            </w:r>
          </w:p>
          <w:p w14:paraId="1D9F2665" w14:textId="77777777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B86A6B">
              <w:rPr>
                <w:color w:val="000000" w:themeColor="text1"/>
                <w:sz w:val="11"/>
                <w:szCs w:val="11"/>
              </w:rPr>
              <w:t>SBF</w:t>
            </w:r>
          </w:p>
          <w:p w14:paraId="6273F300" w14:textId="7D90ACC8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B86A6B">
              <w:rPr>
                <w:color w:val="000000" w:themeColor="text1"/>
                <w:sz w:val="11"/>
                <w:szCs w:val="11"/>
              </w:rPr>
              <w:t>Cemil Meriç Konferans Salonu</w:t>
            </w:r>
          </w:p>
        </w:tc>
        <w:tc>
          <w:tcPr>
            <w:tcW w:w="2765" w:type="dxa"/>
          </w:tcPr>
          <w:p w14:paraId="08D122D7" w14:textId="77777777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B86A6B">
              <w:rPr>
                <w:color w:val="000000" w:themeColor="text1"/>
                <w:sz w:val="11"/>
                <w:szCs w:val="11"/>
              </w:rPr>
              <w:t>ULİŞ5040</w:t>
            </w:r>
          </w:p>
          <w:p w14:paraId="5A3248BA" w14:textId="77777777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B86A6B">
              <w:rPr>
                <w:color w:val="000000" w:themeColor="text1"/>
                <w:sz w:val="11"/>
                <w:szCs w:val="11"/>
                <w:shd w:val="clear" w:color="auto" w:fill="FFFFFF"/>
              </w:rPr>
              <w:t>Mobil Pazarlama</w:t>
            </w:r>
          </w:p>
          <w:p w14:paraId="561CF15E" w14:textId="77777777" w:rsidR="00C46045" w:rsidRPr="00B13CA3" w:rsidRDefault="00C46045" w:rsidP="00C46045">
            <w:pPr>
              <w:jc w:val="center"/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B13CA3"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  <w:t>Doç. Dr. Erkan BİL</w:t>
            </w:r>
          </w:p>
          <w:p w14:paraId="153E1F6B" w14:textId="66F26B4F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B86A6B">
              <w:rPr>
                <w:color w:val="000000" w:themeColor="text1"/>
                <w:sz w:val="11"/>
                <w:szCs w:val="11"/>
              </w:rPr>
              <w:t>Teknopark</w:t>
            </w:r>
          </w:p>
        </w:tc>
        <w:tc>
          <w:tcPr>
            <w:tcW w:w="3017" w:type="dxa"/>
          </w:tcPr>
          <w:p w14:paraId="6E5A44BD" w14:textId="77777777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B86A6B">
              <w:rPr>
                <w:color w:val="000000" w:themeColor="text1"/>
                <w:sz w:val="11"/>
                <w:szCs w:val="11"/>
              </w:rPr>
              <w:t>ULİŞ5052</w:t>
            </w:r>
          </w:p>
          <w:p w14:paraId="180BFD0D" w14:textId="77777777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B86A6B">
              <w:rPr>
                <w:color w:val="000000" w:themeColor="text1"/>
                <w:sz w:val="11"/>
                <w:szCs w:val="11"/>
                <w:shd w:val="clear" w:color="auto" w:fill="FFFFFF"/>
              </w:rPr>
              <w:t>Bağımsız Denetim</w:t>
            </w:r>
          </w:p>
          <w:p w14:paraId="1EF78EE7" w14:textId="77777777" w:rsidR="00C46045" w:rsidRPr="00B13CA3" w:rsidRDefault="00C46045" w:rsidP="00C46045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B13CA3">
              <w:rPr>
                <w:b/>
                <w:bCs/>
                <w:color w:val="000000" w:themeColor="text1"/>
                <w:sz w:val="11"/>
                <w:szCs w:val="11"/>
              </w:rPr>
              <w:t>Doç. Dr. İsmail ELAGÖZ</w:t>
            </w:r>
          </w:p>
          <w:p w14:paraId="63B98F4D" w14:textId="2478484B" w:rsidR="00C46045" w:rsidRDefault="008E297E" w:rsidP="00C46045">
            <w:pPr>
              <w:jc w:val="center"/>
              <w:rPr>
                <w:rFonts w:eastAsia="Arial"/>
                <w:color w:val="000000" w:themeColor="text1"/>
                <w:sz w:val="11"/>
                <w:szCs w:val="11"/>
              </w:rPr>
            </w:pPr>
            <w:r>
              <w:rPr>
                <w:rFonts w:eastAsia="Arial"/>
                <w:color w:val="000000" w:themeColor="text1"/>
                <w:sz w:val="11"/>
                <w:szCs w:val="11"/>
              </w:rPr>
              <w:t xml:space="preserve">SBF/ </w:t>
            </w:r>
            <w:r w:rsidR="00236842">
              <w:rPr>
                <w:rFonts w:eastAsia="Arial"/>
                <w:color w:val="000000" w:themeColor="text1"/>
                <w:sz w:val="11"/>
                <w:szCs w:val="11"/>
              </w:rPr>
              <w:t>3</w:t>
            </w:r>
            <w:r>
              <w:rPr>
                <w:rFonts w:eastAsia="Arial"/>
                <w:color w:val="000000" w:themeColor="text1"/>
                <w:sz w:val="11"/>
                <w:szCs w:val="11"/>
              </w:rPr>
              <w:t>.Kat</w:t>
            </w:r>
          </w:p>
          <w:p w14:paraId="0B480C3D" w14:textId="58493BF2" w:rsidR="008E297E" w:rsidRPr="00B86A6B" w:rsidRDefault="00236842" w:rsidP="00C46045">
            <w:pPr>
              <w:jc w:val="center"/>
              <w:rPr>
                <w:rFonts w:eastAsia="Arial"/>
                <w:color w:val="000000" w:themeColor="text1"/>
                <w:sz w:val="11"/>
                <w:szCs w:val="11"/>
              </w:rPr>
            </w:pPr>
            <w:r>
              <w:rPr>
                <w:rFonts w:eastAsia="Arial"/>
                <w:color w:val="000000" w:themeColor="text1"/>
                <w:sz w:val="11"/>
                <w:szCs w:val="11"/>
              </w:rPr>
              <w:t>301</w:t>
            </w:r>
          </w:p>
        </w:tc>
        <w:tc>
          <w:tcPr>
            <w:tcW w:w="1736" w:type="dxa"/>
          </w:tcPr>
          <w:p w14:paraId="660A34C2" w14:textId="3ED2BBE5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1842" w:type="dxa"/>
          </w:tcPr>
          <w:p w14:paraId="3096E3F3" w14:textId="03E48D10" w:rsidR="00C46045" w:rsidRPr="00B86A6B" w:rsidRDefault="00C46045" w:rsidP="00C46045">
            <w:pPr>
              <w:jc w:val="center"/>
              <w:rPr>
                <w:color w:val="C0504D" w:themeColor="accent2"/>
                <w:sz w:val="11"/>
                <w:szCs w:val="11"/>
              </w:rPr>
            </w:pPr>
          </w:p>
        </w:tc>
      </w:tr>
      <w:tr w:rsidR="00C46045" w:rsidRPr="00B86A6B" w14:paraId="66414027" w14:textId="77777777" w:rsidTr="00B86A6B">
        <w:trPr>
          <w:trHeight w:val="239"/>
        </w:trPr>
        <w:tc>
          <w:tcPr>
            <w:tcW w:w="704" w:type="dxa"/>
          </w:tcPr>
          <w:p w14:paraId="318948D4" w14:textId="77777777" w:rsidR="00C46045" w:rsidRPr="00B86A6B" w:rsidRDefault="00C46045" w:rsidP="00C46045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B86A6B">
              <w:rPr>
                <w:b/>
                <w:bCs/>
                <w:color w:val="000000" w:themeColor="text1"/>
                <w:sz w:val="11"/>
                <w:szCs w:val="11"/>
              </w:rPr>
              <w:t>14:50</w:t>
            </w:r>
          </w:p>
          <w:p w14:paraId="7ABBAA4E" w14:textId="77777777" w:rsidR="00C46045" w:rsidRPr="00B86A6B" w:rsidRDefault="00C46045" w:rsidP="00C46045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B86A6B">
              <w:rPr>
                <w:b/>
                <w:bCs/>
                <w:color w:val="000000" w:themeColor="text1"/>
                <w:sz w:val="11"/>
                <w:szCs w:val="11"/>
              </w:rPr>
              <w:t>15:35</w:t>
            </w:r>
          </w:p>
        </w:tc>
        <w:tc>
          <w:tcPr>
            <w:tcW w:w="2972" w:type="dxa"/>
          </w:tcPr>
          <w:p w14:paraId="2CEE5E41" w14:textId="77777777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B86A6B">
              <w:rPr>
                <w:color w:val="000000" w:themeColor="text1"/>
                <w:sz w:val="11"/>
                <w:szCs w:val="11"/>
              </w:rPr>
              <w:t>ULİŞ5028</w:t>
            </w:r>
          </w:p>
          <w:p w14:paraId="4FA2C099" w14:textId="77777777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B86A6B">
              <w:rPr>
                <w:color w:val="000000" w:themeColor="text1"/>
                <w:sz w:val="11"/>
                <w:szCs w:val="11"/>
                <w:shd w:val="clear" w:color="auto" w:fill="FFFFFF"/>
              </w:rPr>
              <w:t>Uluslararası İşletmecilikte Bilimsel Araştırma Yöntemleri II</w:t>
            </w:r>
          </w:p>
          <w:p w14:paraId="31C39762" w14:textId="77777777" w:rsidR="00C46045" w:rsidRPr="00B13CA3" w:rsidRDefault="00C46045" w:rsidP="00C46045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B13CA3"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  <w:t>Prof. Dr. Pelin KANTEN</w:t>
            </w:r>
          </w:p>
          <w:p w14:paraId="18FDEFA2" w14:textId="77777777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B86A6B">
              <w:rPr>
                <w:color w:val="000000" w:themeColor="text1"/>
                <w:sz w:val="11"/>
                <w:szCs w:val="11"/>
              </w:rPr>
              <w:t>SBF</w:t>
            </w:r>
          </w:p>
          <w:p w14:paraId="0C816282" w14:textId="60DECC20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B86A6B">
              <w:rPr>
                <w:color w:val="000000" w:themeColor="text1"/>
                <w:sz w:val="11"/>
                <w:szCs w:val="11"/>
              </w:rPr>
              <w:t>Cemil Meriç Konferans Salonu</w:t>
            </w:r>
          </w:p>
        </w:tc>
        <w:tc>
          <w:tcPr>
            <w:tcW w:w="2765" w:type="dxa"/>
          </w:tcPr>
          <w:p w14:paraId="2F648F45" w14:textId="77777777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B86A6B">
              <w:rPr>
                <w:color w:val="000000" w:themeColor="text1"/>
                <w:sz w:val="11"/>
                <w:szCs w:val="11"/>
              </w:rPr>
              <w:t>ULİŞ5040</w:t>
            </w:r>
          </w:p>
          <w:p w14:paraId="3FD92807" w14:textId="77777777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B86A6B">
              <w:rPr>
                <w:color w:val="000000" w:themeColor="text1"/>
                <w:sz w:val="11"/>
                <w:szCs w:val="11"/>
                <w:shd w:val="clear" w:color="auto" w:fill="FFFFFF"/>
              </w:rPr>
              <w:t>Mobil Pazarlama</w:t>
            </w:r>
          </w:p>
          <w:p w14:paraId="08E165D8" w14:textId="77777777" w:rsidR="00C46045" w:rsidRPr="00B13CA3" w:rsidRDefault="00C46045" w:rsidP="00C46045">
            <w:pPr>
              <w:jc w:val="center"/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B13CA3"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  <w:t>Doç. Dr. Erkan BİL</w:t>
            </w:r>
          </w:p>
          <w:p w14:paraId="5AACC58E" w14:textId="7D0BAE8E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B86A6B">
              <w:rPr>
                <w:color w:val="000000" w:themeColor="text1"/>
                <w:sz w:val="11"/>
                <w:szCs w:val="11"/>
              </w:rPr>
              <w:t>Teknopark</w:t>
            </w:r>
          </w:p>
        </w:tc>
        <w:tc>
          <w:tcPr>
            <w:tcW w:w="3017" w:type="dxa"/>
          </w:tcPr>
          <w:p w14:paraId="36BA9EC9" w14:textId="77777777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B86A6B">
              <w:rPr>
                <w:color w:val="000000" w:themeColor="text1"/>
                <w:sz w:val="11"/>
                <w:szCs w:val="11"/>
              </w:rPr>
              <w:t>ULİŞ5052</w:t>
            </w:r>
          </w:p>
          <w:p w14:paraId="306A5EDC" w14:textId="77777777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B86A6B">
              <w:rPr>
                <w:color w:val="000000" w:themeColor="text1"/>
                <w:sz w:val="11"/>
                <w:szCs w:val="11"/>
                <w:shd w:val="clear" w:color="auto" w:fill="FFFFFF"/>
              </w:rPr>
              <w:t>Bağımsız Denetim</w:t>
            </w:r>
          </w:p>
          <w:p w14:paraId="7BC5EF97" w14:textId="77777777" w:rsidR="00C46045" w:rsidRPr="00B13CA3" w:rsidRDefault="00C46045" w:rsidP="00C46045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B13CA3">
              <w:rPr>
                <w:b/>
                <w:bCs/>
                <w:color w:val="000000" w:themeColor="text1"/>
                <w:sz w:val="11"/>
                <w:szCs w:val="11"/>
              </w:rPr>
              <w:t>Doç. Dr. İsmail ELAGÖZ</w:t>
            </w:r>
          </w:p>
          <w:p w14:paraId="11107F48" w14:textId="77777777" w:rsidR="00236842" w:rsidRDefault="00236842" w:rsidP="00236842">
            <w:pPr>
              <w:jc w:val="center"/>
              <w:rPr>
                <w:rFonts w:eastAsia="Arial"/>
                <w:color w:val="000000" w:themeColor="text1"/>
                <w:sz w:val="11"/>
                <w:szCs w:val="11"/>
              </w:rPr>
            </w:pPr>
            <w:r>
              <w:rPr>
                <w:rFonts w:eastAsia="Arial"/>
                <w:color w:val="000000" w:themeColor="text1"/>
                <w:sz w:val="11"/>
                <w:szCs w:val="11"/>
              </w:rPr>
              <w:t>SBF/ 3.Kat</w:t>
            </w:r>
          </w:p>
          <w:p w14:paraId="3123B87F" w14:textId="40EFB5E9" w:rsidR="00C46045" w:rsidRPr="00B86A6B" w:rsidRDefault="00236842" w:rsidP="00236842">
            <w:pPr>
              <w:jc w:val="center"/>
              <w:rPr>
                <w:color w:val="000000" w:themeColor="text1"/>
                <w:sz w:val="11"/>
                <w:szCs w:val="11"/>
              </w:rPr>
            </w:pPr>
            <w:r>
              <w:rPr>
                <w:rFonts w:eastAsia="Arial"/>
                <w:color w:val="000000" w:themeColor="text1"/>
                <w:sz w:val="11"/>
                <w:szCs w:val="11"/>
              </w:rPr>
              <w:t>301</w:t>
            </w:r>
          </w:p>
        </w:tc>
        <w:tc>
          <w:tcPr>
            <w:tcW w:w="1736" w:type="dxa"/>
          </w:tcPr>
          <w:p w14:paraId="4269A6CB" w14:textId="357F08A6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1842" w:type="dxa"/>
          </w:tcPr>
          <w:p w14:paraId="6A309E99" w14:textId="0188302E" w:rsidR="00C46045" w:rsidRPr="00B86A6B" w:rsidRDefault="00C46045" w:rsidP="00C46045">
            <w:pPr>
              <w:jc w:val="center"/>
              <w:rPr>
                <w:color w:val="C0504D" w:themeColor="accent2"/>
                <w:sz w:val="11"/>
                <w:szCs w:val="11"/>
              </w:rPr>
            </w:pPr>
          </w:p>
        </w:tc>
      </w:tr>
      <w:tr w:rsidR="00C46045" w:rsidRPr="00B86A6B" w14:paraId="36F34948" w14:textId="77777777" w:rsidTr="00B86A6B">
        <w:trPr>
          <w:trHeight w:val="239"/>
        </w:trPr>
        <w:tc>
          <w:tcPr>
            <w:tcW w:w="704" w:type="dxa"/>
          </w:tcPr>
          <w:p w14:paraId="7046F992" w14:textId="77777777" w:rsidR="00C46045" w:rsidRPr="00B86A6B" w:rsidRDefault="00C46045" w:rsidP="00C46045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B86A6B">
              <w:rPr>
                <w:b/>
                <w:bCs/>
                <w:color w:val="000000" w:themeColor="text1"/>
                <w:sz w:val="11"/>
                <w:szCs w:val="11"/>
              </w:rPr>
              <w:t>15:40</w:t>
            </w:r>
          </w:p>
          <w:p w14:paraId="6DE15B56" w14:textId="77777777" w:rsidR="00C46045" w:rsidRPr="00B86A6B" w:rsidRDefault="00C46045" w:rsidP="00C46045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B86A6B">
              <w:rPr>
                <w:b/>
                <w:bCs/>
                <w:color w:val="000000" w:themeColor="text1"/>
                <w:sz w:val="11"/>
                <w:szCs w:val="11"/>
              </w:rPr>
              <w:t>16:25</w:t>
            </w:r>
          </w:p>
        </w:tc>
        <w:tc>
          <w:tcPr>
            <w:tcW w:w="2972" w:type="dxa"/>
          </w:tcPr>
          <w:p w14:paraId="3793505C" w14:textId="77777777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B86A6B">
              <w:rPr>
                <w:color w:val="000000" w:themeColor="text1"/>
                <w:sz w:val="11"/>
                <w:szCs w:val="11"/>
              </w:rPr>
              <w:t>ULİŞ5028</w:t>
            </w:r>
          </w:p>
          <w:p w14:paraId="297EB762" w14:textId="77777777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B86A6B">
              <w:rPr>
                <w:color w:val="000000" w:themeColor="text1"/>
                <w:sz w:val="11"/>
                <w:szCs w:val="11"/>
                <w:shd w:val="clear" w:color="auto" w:fill="FFFFFF"/>
              </w:rPr>
              <w:t>Uluslararası İşletmecilikte Bilimsel Araştırma Yöntemleri II</w:t>
            </w:r>
          </w:p>
          <w:p w14:paraId="7D4DFBE5" w14:textId="77777777" w:rsidR="00C46045" w:rsidRPr="00B13CA3" w:rsidRDefault="00C46045" w:rsidP="00C46045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B13CA3"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  <w:t>Prof. Dr. Pelin KANTEN</w:t>
            </w:r>
          </w:p>
          <w:p w14:paraId="4267DAFF" w14:textId="77777777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B86A6B">
              <w:rPr>
                <w:color w:val="000000" w:themeColor="text1"/>
                <w:sz w:val="11"/>
                <w:szCs w:val="11"/>
              </w:rPr>
              <w:t>SBF</w:t>
            </w:r>
          </w:p>
          <w:p w14:paraId="7979D179" w14:textId="25494660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B86A6B">
              <w:rPr>
                <w:color w:val="000000" w:themeColor="text1"/>
                <w:sz w:val="11"/>
                <w:szCs w:val="11"/>
              </w:rPr>
              <w:t>Cemil Meriç Konferans Salonu</w:t>
            </w:r>
          </w:p>
        </w:tc>
        <w:tc>
          <w:tcPr>
            <w:tcW w:w="2765" w:type="dxa"/>
          </w:tcPr>
          <w:p w14:paraId="51660A10" w14:textId="3DF6E096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3017" w:type="dxa"/>
          </w:tcPr>
          <w:p w14:paraId="5CD92440" w14:textId="77777777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B86A6B">
              <w:rPr>
                <w:color w:val="000000" w:themeColor="text1"/>
                <w:sz w:val="11"/>
                <w:szCs w:val="11"/>
              </w:rPr>
              <w:t>ULİŞ5052</w:t>
            </w:r>
          </w:p>
          <w:p w14:paraId="1150A071" w14:textId="77777777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B86A6B">
              <w:rPr>
                <w:color w:val="000000" w:themeColor="text1"/>
                <w:sz w:val="11"/>
                <w:szCs w:val="11"/>
                <w:shd w:val="clear" w:color="auto" w:fill="FFFFFF"/>
              </w:rPr>
              <w:t>Bağımsız Denetim</w:t>
            </w:r>
          </w:p>
          <w:p w14:paraId="5D27C5D2" w14:textId="77777777" w:rsidR="00C46045" w:rsidRPr="00B13CA3" w:rsidRDefault="00C46045" w:rsidP="00C46045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B13CA3">
              <w:rPr>
                <w:b/>
                <w:bCs/>
                <w:color w:val="000000" w:themeColor="text1"/>
                <w:sz w:val="11"/>
                <w:szCs w:val="11"/>
              </w:rPr>
              <w:t>Doç. Dr. İsmail ELAGÖZ</w:t>
            </w:r>
          </w:p>
          <w:p w14:paraId="148CBF05" w14:textId="77777777" w:rsidR="00236842" w:rsidRDefault="00236842" w:rsidP="00236842">
            <w:pPr>
              <w:jc w:val="center"/>
              <w:rPr>
                <w:rFonts w:eastAsia="Arial"/>
                <w:color w:val="000000" w:themeColor="text1"/>
                <w:sz w:val="11"/>
                <w:szCs w:val="11"/>
              </w:rPr>
            </w:pPr>
            <w:r>
              <w:rPr>
                <w:rFonts w:eastAsia="Arial"/>
                <w:color w:val="000000" w:themeColor="text1"/>
                <w:sz w:val="11"/>
                <w:szCs w:val="11"/>
              </w:rPr>
              <w:t>SBF/ 3.Kat</w:t>
            </w:r>
          </w:p>
          <w:p w14:paraId="529CF26F" w14:textId="7688E859" w:rsidR="00C46045" w:rsidRPr="00B86A6B" w:rsidRDefault="00236842" w:rsidP="00236842">
            <w:pPr>
              <w:jc w:val="center"/>
              <w:rPr>
                <w:color w:val="000000" w:themeColor="text1"/>
                <w:sz w:val="11"/>
                <w:szCs w:val="11"/>
              </w:rPr>
            </w:pPr>
            <w:r>
              <w:rPr>
                <w:rFonts w:eastAsia="Arial"/>
                <w:color w:val="000000" w:themeColor="text1"/>
                <w:sz w:val="11"/>
                <w:szCs w:val="11"/>
              </w:rPr>
              <w:t>301</w:t>
            </w:r>
          </w:p>
        </w:tc>
        <w:tc>
          <w:tcPr>
            <w:tcW w:w="1736" w:type="dxa"/>
          </w:tcPr>
          <w:p w14:paraId="6A0D785E" w14:textId="08128D59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1842" w:type="dxa"/>
          </w:tcPr>
          <w:p w14:paraId="21CFAB81" w14:textId="795D45B3" w:rsidR="00C46045" w:rsidRPr="00B86A6B" w:rsidRDefault="00C46045" w:rsidP="00C46045">
            <w:pPr>
              <w:jc w:val="center"/>
              <w:rPr>
                <w:color w:val="C0504D" w:themeColor="accent2"/>
                <w:sz w:val="11"/>
                <w:szCs w:val="11"/>
              </w:rPr>
            </w:pPr>
          </w:p>
        </w:tc>
      </w:tr>
      <w:tr w:rsidR="00C46045" w:rsidRPr="00B86A6B" w14:paraId="78C98C8D" w14:textId="77777777" w:rsidTr="00B86A6B">
        <w:trPr>
          <w:trHeight w:val="239"/>
        </w:trPr>
        <w:tc>
          <w:tcPr>
            <w:tcW w:w="704" w:type="dxa"/>
          </w:tcPr>
          <w:p w14:paraId="2E4F2BB2" w14:textId="77777777" w:rsidR="00C46045" w:rsidRPr="00B86A6B" w:rsidRDefault="00C46045" w:rsidP="00C46045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B86A6B">
              <w:rPr>
                <w:b/>
                <w:bCs/>
                <w:color w:val="000000" w:themeColor="text1"/>
                <w:sz w:val="11"/>
                <w:szCs w:val="11"/>
              </w:rPr>
              <w:t>16:30</w:t>
            </w:r>
          </w:p>
          <w:p w14:paraId="2E4C0BA7" w14:textId="77777777" w:rsidR="00C46045" w:rsidRPr="00B86A6B" w:rsidRDefault="00C46045" w:rsidP="00C46045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B86A6B">
              <w:rPr>
                <w:b/>
                <w:bCs/>
                <w:color w:val="000000" w:themeColor="text1"/>
                <w:sz w:val="11"/>
                <w:szCs w:val="11"/>
              </w:rPr>
              <w:t>17:15</w:t>
            </w:r>
          </w:p>
        </w:tc>
        <w:tc>
          <w:tcPr>
            <w:tcW w:w="2972" w:type="dxa"/>
          </w:tcPr>
          <w:p w14:paraId="7D0013A5" w14:textId="77777777" w:rsidR="00C46045" w:rsidRPr="00D26074" w:rsidRDefault="00C46045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D26074">
              <w:rPr>
                <w:color w:val="000000" w:themeColor="text1"/>
                <w:sz w:val="11"/>
                <w:szCs w:val="11"/>
              </w:rPr>
              <w:t>ULİŞ5050</w:t>
            </w:r>
          </w:p>
          <w:p w14:paraId="06FEA4C8" w14:textId="77777777" w:rsidR="00C46045" w:rsidRPr="00D26074" w:rsidRDefault="00C46045" w:rsidP="00C46045">
            <w:pPr>
              <w:jc w:val="center"/>
              <w:rPr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D26074">
              <w:rPr>
                <w:color w:val="000000" w:themeColor="text1"/>
                <w:sz w:val="11"/>
                <w:szCs w:val="11"/>
                <w:shd w:val="clear" w:color="auto" w:fill="FFFFFF"/>
              </w:rPr>
              <w:t>Kurumsal Finansman</w:t>
            </w:r>
          </w:p>
          <w:p w14:paraId="720443E0" w14:textId="77777777" w:rsidR="00C46045" w:rsidRPr="00B13CA3" w:rsidRDefault="00C46045" w:rsidP="00C46045">
            <w:pPr>
              <w:jc w:val="center"/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B13CA3"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  <w:t xml:space="preserve">Dr. </w:t>
            </w:r>
            <w:proofErr w:type="spellStart"/>
            <w:r w:rsidRPr="00B13CA3"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  <w:t>Öğr</w:t>
            </w:r>
            <w:proofErr w:type="spellEnd"/>
            <w:r w:rsidRPr="00B13CA3"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  <w:t>. Üyesi Güneş TOPÇU</w:t>
            </w:r>
          </w:p>
          <w:p w14:paraId="36208A09" w14:textId="77777777" w:rsidR="00A4110F" w:rsidRPr="00B86A6B" w:rsidRDefault="00A4110F" w:rsidP="00A4110F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B86A6B">
              <w:rPr>
                <w:color w:val="000000" w:themeColor="text1"/>
                <w:sz w:val="11"/>
                <w:szCs w:val="11"/>
              </w:rPr>
              <w:t>SBF/ 1. Kat</w:t>
            </w:r>
          </w:p>
          <w:p w14:paraId="3667E427" w14:textId="195C5290" w:rsidR="00C46045" w:rsidRPr="00D26074" w:rsidRDefault="00A4110F" w:rsidP="00A4110F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B86A6B">
              <w:rPr>
                <w:color w:val="000000" w:themeColor="text1"/>
                <w:sz w:val="11"/>
                <w:szCs w:val="11"/>
              </w:rPr>
              <w:t>Lisansüstü Eğitim Dersliği</w:t>
            </w:r>
          </w:p>
        </w:tc>
        <w:tc>
          <w:tcPr>
            <w:tcW w:w="2765" w:type="dxa"/>
          </w:tcPr>
          <w:p w14:paraId="4AA887E1" w14:textId="4312A9B1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3017" w:type="dxa"/>
          </w:tcPr>
          <w:p w14:paraId="3E71A92A" w14:textId="47A3DFCF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1736" w:type="dxa"/>
          </w:tcPr>
          <w:p w14:paraId="297395B6" w14:textId="4ABA1B82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1842" w:type="dxa"/>
          </w:tcPr>
          <w:p w14:paraId="52433EB5" w14:textId="116FAB18" w:rsidR="00C46045" w:rsidRPr="00B86A6B" w:rsidRDefault="00C46045" w:rsidP="00C46045">
            <w:pPr>
              <w:jc w:val="center"/>
              <w:rPr>
                <w:color w:val="C0504D" w:themeColor="accent2"/>
                <w:sz w:val="11"/>
                <w:szCs w:val="11"/>
              </w:rPr>
            </w:pPr>
          </w:p>
        </w:tc>
      </w:tr>
      <w:tr w:rsidR="00C46045" w:rsidRPr="00B86A6B" w14:paraId="082DBA31" w14:textId="77777777" w:rsidTr="00B86A6B">
        <w:trPr>
          <w:trHeight w:val="239"/>
        </w:trPr>
        <w:tc>
          <w:tcPr>
            <w:tcW w:w="704" w:type="dxa"/>
          </w:tcPr>
          <w:p w14:paraId="75E810BC" w14:textId="77777777" w:rsidR="00C46045" w:rsidRPr="00B86A6B" w:rsidRDefault="00C46045" w:rsidP="00C46045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B86A6B">
              <w:rPr>
                <w:b/>
                <w:bCs/>
                <w:color w:val="000000" w:themeColor="text1"/>
                <w:sz w:val="11"/>
                <w:szCs w:val="11"/>
              </w:rPr>
              <w:t>17:20</w:t>
            </w:r>
          </w:p>
          <w:p w14:paraId="62D6F17C" w14:textId="77777777" w:rsidR="00C46045" w:rsidRPr="00B86A6B" w:rsidRDefault="00C46045" w:rsidP="00C46045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B86A6B">
              <w:rPr>
                <w:b/>
                <w:bCs/>
                <w:color w:val="000000" w:themeColor="text1"/>
                <w:sz w:val="11"/>
                <w:szCs w:val="11"/>
              </w:rPr>
              <w:t>18:05</w:t>
            </w:r>
          </w:p>
        </w:tc>
        <w:tc>
          <w:tcPr>
            <w:tcW w:w="2972" w:type="dxa"/>
          </w:tcPr>
          <w:p w14:paraId="28ACE38F" w14:textId="77777777" w:rsidR="00C46045" w:rsidRPr="00D26074" w:rsidRDefault="00C46045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D26074">
              <w:rPr>
                <w:color w:val="000000" w:themeColor="text1"/>
                <w:sz w:val="11"/>
                <w:szCs w:val="11"/>
              </w:rPr>
              <w:t>ULİŞ5050</w:t>
            </w:r>
          </w:p>
          <w:p w14:paraId="0BA2B01B" w14:textId="77777777" w:rsidR="00C46045" w:rsidRPr="00D26074" w:rsidRDefault="00C46045" w:rsidP="00C46045">
            <w:pPr>
              <w:jc w:val="center"/>
              <w:rPr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D26074">
              <w:rPr>
                <w:color w:val="000000" w:themeColor="text1"/>
                <w:sz w:val="11"/>
                <w:szCs w:val="11"/>
                <w:shd w:val="clear" w:color="auto" w:fill="FFFFFF"/>
              </w:rPr>
              <w:t>Kurumsal Finansman</w:t>
            </w:r>
          </w:p>
          <w:p w14:paraId="7B4AB666" w14:textId="77777777" w:rsidR="00C46045" w:rsidRPr="00B13CA3" w:rsidRDefault="00C46045" w:rsidP="00C46045">
            <w:pPr>
              <w:jc w:val="center"/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B13CA3"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  <w:t xml:space="preserve">Dr. </w:t>
            </w:r>
            <w:proofErr w:type="spellStart"/>
            <w:r w:rsidRPr="00B13CA3"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  <w:t>Öğr</w:t>
            </w:r>
            <w:proofErr w:type="spellEnd"/>
            <w:r w:rsidRPr="00B13CA3"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  <w:t>. Üyesi Güneş TOPÇU</w:t>
            </w:r>
          </w:p>
          <w:p w14:paraId="05D8293F" w14:textId="77777777" w:rsidR="00A4110F" w:rsidRPr="00B86A6B" w:rsidRDefault="00A4110F" w:rsidP="00A4110F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B86A6B">
              <w:rPr>
                <w:color w:val="000000" w:themeColor="text1"/>
                <w:sz w:val="11"/>
                <w:szCs w:val="11"/>
              </w:rPr>
              <w:t>SBF/ 1. Kat</w:t>
            </w:r>
          </w:p>
          <w:p w14:paraId="6AFAFF2E" w14:textId="50B2FB93" w:rsidR="00C46045" w:rsidRPr="00D26074" w:rsidRDefault="00A4110F" w:rsidP="00A4110F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B86A6B">
              <w:rPr>
                <w:color w:val="000000" w:themeColor="text1"/>
                <w:sz w:val="11"/>
                <w:szCs w:val="11"/>
              </w:rPr>
              <w:t>Lisansüstü Eğitim Dersliği</w:t>
            </w:r>
          </w:p>
        </w:tc>
        <w:tc>
          <w:tcPr>
            <w:tcW w:w="2765" w:type="dxa"/>
          </w:tcPr>
          <w:p w14:paraId="3A1C7F72" w14:textId="3E04C4EA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3017" w:type="dxa"/>
          </w:tcPr>
          <w:p w14:paraId="72521C71" w14:textId="0DCE03B7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1736" w:type="dxa"/>
          </w:tcPr>
          <w:p w14:paraId="531A07B2" w14:textId="60BE177A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1842" w:type="dxa"/>
          </w:tcPr>
          <w:p w14:paraId="28A62031" w14:textId="3C028629" w:rsidR="00C46045" w:rsidRPr="00B86A6B" w:rsidRDefault="00C46045" w:rsidP="00C46045">
            <w:pPr>
              <w:jc w:val="center"/>
              <w:rPr>
                <w:color w:val="C0504D" w:themeColor="accent2"/>
                <w:sz w:val="11"/>
                <w:szCs w:val="11"/>
              </w:rPr>
            </w:pPr>
          </w:p>
        </w:tc>
      </w:tr>
      <w:tr w:rsidR="00C46045" w:rsidRPr="00B86A6B" w14:paraId="302D05D9" w14:textId="77777777" w:rsidTr="00B86A6B">
        <w:trPr>
          <w:trHeight w:val="239"/>
        </w:trPr>
        <w:tc>
          <w:tcPr>
            <w:tcW w:w="704" w:type="dxa"/>
          </w:tcPr>
          <w:p w14:paraId="5D4C9ABA" w14:textId="77777777" w:rsidR="00C46045" w:rsidRPr="00B86A6B" w:rsidRDefault="00C46045" w:rsidP="00C46045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B86A6B">
              <w:rPr>
                <w:b/>
                <w:bCs/>
                <w:color w:val="000000" w:themeColor="text1"/>
                <w:sz w:val="11"/>
                <w:szCs w:val="11"/>
              </w:rPr>
              <w:t>18:10</w:t>
            </w:r>
          </w:p>
          <w:p w14:paraId="5ED8C2DC" w14:textId="77777777" w:rsidR="00C46045" w:rsidRPr="00B86A6B" w:rsidRDefault="00C46045" w:rsidP="00C46045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B86A6B">
              <w:rPr>
                <w:b/>
                <w:bCs/>
                <w:color w:val="000000" w:themeColor="text1"/>
                <w:sz w:val="11"/>
                <w:szCs w:val="11"/>
              </w:rPr>
              <w:t>18:55</w:t>
            </w:r>
          </w:p>
        </w:tc>
        <w:tc>
          <w:tcPr>
            <w:tcW w:w="2972" w:type="dxa"/>
          </w:tcPr>
          <w:p w14:paraId="7C4468E7" w14:textId="77777777" w:rsidR="00C46045" w:rsidRPr="00D26074" w:rsidRDefault="00C46045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D26074">
              <w:rPr>
                <w:color w:val="000000" w:themeColor="text1"/>
                <w:sz w:val="11"/>
                <w:szCs w:val="11"/>
              </w:rPr>
              <w:t>ULİŞ5050</w:t>
            </w:r>
          </w:p>
          <w:p w14:paraId="67795DE0" w14:textId="77777777" w:rsidR="00C46045" w:rsidRPr="00D26074" w:rsidRDefault="00C46045" w:rsidP="00C46045">
            <w:pPr>
              <w:jc w:val="center"/>
              <w:rPr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D26074">
              <w:rPr>
                <w:color w:val="000000" w:themeColor="text1"/>
                <w:sz w:val="11"/>
                <w:szCs w:val="11"/>
                <w:shd w:val="clear" w:color="auto" w:fill="FFFFFF"/>
              </w:rPr>
              <w:t>Kurumsal Finansman</w:t>
            </w:r>
          </w:p>
          <w:p w14:paraId="3613533C" w14:textId="77777777" w:rsidR="00C46045" w:rsidRPr="00B13CA3" w:rsidRDefault="00C46045" w:rsidP="00C46045">
            <w:pPr>
              <w:jc w:val="center"/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B13CA3"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  <w:t xml:space="preserve">Dr. </w:t>
            </w:r>
            <w:proofErr w:type="spellStart"/>
            <w:r w:rsidRPr="00B13CA3"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  <w:t>Öğr</w:t>
            </w:r>
            <w:proofErr w:type="spellEnd"/>
            <w:r w:rsidRPr="00B13CA3"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  <w:t>. Üyesi Güneş TOPÇU</w:t>
            </w:r>
          </w:p>
          <w:p w14:paraId="7D6A1E40" w14:textId="77777777" w:rsidR="00A4110F" w:rsidRPr="00B86A6B" w:rsidRDefault="00A4110F" w:rsidP="00A4110F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B86A6B">
              <w:rPr>
                <w:color w:val="000000" w:themeColor="text1"/>
                <w:sz w:val="11"/>
                <w:szCs w:val="11"/>
              </w:rPr>
              <w:t>SBF/ 1. Kat</w:t>
            </w:r>
          </w:p>
          <w:p w14:paraId="3CB86457" w14:textId="6B177402" w:rsidR="00C46045" w:rsidRPr="00D26074" w:rsidRDefault="00A4110F" w:rsidP="00A4110F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B86A6B">
              <w:rPr>
                <w:color w:val="000000" w:themeColor="text1"/>
                <w:sz w:val="11"/>
                <w:szCs w:val="11"/>
              </w:rPr>
              <w:t>Lisansüstü Eğitim Dersliği</w:t>
            </w:r>
          </w:p>
        </w:tc>
        <w:tc>
          <w:tcPr>
            <w:tcW w:w="2765" w:type="dxa"/>
          </w:tcPr>
          <w:p w14:paraId="08EE1F19" w14:textId="7D4A5351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3017" w:type="dxa"/>
          </w:tcPr>
          <w:p w14:paraId="322BAC1E" w14:textId="337133E3" w:rsidR="00C46045" w:rsidRPr="00B86A6B" w:rsidRDefault="00C46045" w:rsidP="00C46045">
            <w:pPr>
              <w:tabs>
                <w:tab w:val="left" w:pos="1308"/>
              </w:tabs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1736" w:type="dxa"/>
          </w:tcPr>
          <w:p w14:paraId="5076D0EA" w14:textId="77978792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1842" w:type="dxa"/>
          </w:tcPr>
          <w:p w14:paraId="79398EED" w14:textId="5EB65E0D" w:rsidR="00C46045" w:rsidRPr="00B86A6B" w:rsidRDefault="00C46045" w:rsidP="00C46045">
            <w:pPr>
              <w:jc w:val="center"/>
              <w:rPr>
                <w:color w:val="C0504D" w:themeColor="accent2"/>
                <w:sz w:val="11"/>
                <w:szCs w:val="11"/>
              </w:rPr>
            </w:pPr>
          </w:p>
        </w:tc>
      </w:tr>
      <w:tr w:rsidR="00C46045" w:rsidRPr="00B86A6B" w14:paraId="620D6942" w14:textId="77777777" w:rsidTr="00B86A6B">
        <w:trPr>
          <w:trHeight w:val="239"/>
        </w:trPr>
        <w:tc>
          <w:tcPr>
            <w:tcW w:w="704" w:type="dxa"/>
          </w:tcPr>
          <w:p w14:paraId="4A46111A" w14:textId="77777777" w:rsidR="00C46045" w:rsidRPr="00B86A6B" w:rsidRDefault="00C46045" w:rsidP="00C46045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B86A6B">
              <w:rPr>
                <w:b/>
                <w:bCs/>
                <w:color w:val="000000" w:themeColor="text1"/>
                <w:sz w:val="11"/>
                <w:szCs w:val="11"/>
              </w:rPr>
              <w:t>19:00</w:t>
            </w:r>
          </w:p>
          <w:p w14:paraId="7D0ADFEB" w14:textId="77777777" w:rsidR="00C46045" w:rsidRPr="00B86A6B" w:rsidRDefault="00C46045" w:rsidP="00C46045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B86A6B">
              <w:rPr>
                <w:b/>
                <w:bCs/>
                <w:color w:val="000000" w:themeColor="text1"/>
                <w:sz w:val="11"/>
                <w:szCs w:val="11"/>
              </w:rPr>
              <w:t>19:45</w:t>
            </w:r>
          </w:p>
        </w:tc>
        <w:tc>
          <w:tcPr>
            <w:tcW w:w="2972" w:type="dxa"/>
          </w:tcPr>
          <w:p w14:paraId="253D3388" w14:textId="691044B1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765" w:type="dxa"/>
          </w:tcPr>
          <w:p w14:paraId="37EEB74E" w14:textId="276B4EFA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3017" w:type="dxa"/>
          </w:tcPr>
          <w:p w14:paraId="5BFB0F70" w14:textId="18E04BFB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1736" w:type="dxa"/>
          </w:tcPr>
          <w:p w14:paraId="498C2F4D" w14:textId="6425E21F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1842" w:type="dxa"/>
          </w:tcPr>
          <w:p w14:paraId="21FF813B" w14:textId="5277709C" w:rsidR="00C46045" w:rsidRPr="00B86A6B" w:rsidRDefault="00C46045" w:rsidP="00C46045">
            <w:pPr>
              <w:jc w:val="center"/>
              <w:rPr>
                <w:color w:val="C0504D" w:themeColor="accent2"/>
                <w:sz w:val="11"/>
                <w:szCs w:val="11"/>
              </w:rPr>
            </w:pPr>
          </w:p>
        </w:tc>
      </w:tr>
      <w:tr w:rsidR="00C46045" w:rsidRPr="00B86A6B" w14:paraId="75AEDE78" w14:textId="77777777" w:rsidTr="00B86A6B">
        <w:trPr>
          <w:trHeight w:val="159"/>
        </w:trPr>
        <w:tc>
          <w:tcPr>
            <w:tcW w:w="704" w:type="dxa"/>
          </w:tcPr>
          <w:p w14:paraId="378BE4FD" w14:textId="77777777" w:rsidR="00C46045" w:rsidRPr="00B86A6B" w:rsidRDefault="00C46045" w:rsidP="00C46045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B86A6B">
              <w:rPr>
                <w:b/>
                <w:bCs/>
                <w:color w:val="000000" w:themeColor="text1"/>
                <w:sz w:val="11"/>
                <w:szCs w:val="11"/>
              </w:rPr>
              <w:t>19:50</w:t>
            </w:r>
          </w:p>
          <w:p w14:paraId="0CDC99DA" w14:textId="77777777" w:rsidR="00C46045" w:rsidRPr="00B86A6B" w:rsidRDefault="00C46045" w:rsidP="00C46045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B86A6B">
              <w:rPr>
                <w:b/>
                <w:bCs/>
                <w:color w:val="000000" w:themeColor="text1"/>
                <w:sz w:val="11"/>
                <w:szCs w:val="11"/>
              </w:rPr>
              <w:t>20:35</w:t>
            </w:r>
          </w:p>
        </w:tc>
        <w:tc>
          <w:tcPr>
            <w:tcW w:w="2972" w:type="dxa"/>
          </w:tcPr>
          <w:p w14:paraId="0606EECE" w14:textId="7FF96FF2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765" w:type="dxa"/>
          </w:tcPr>
          <w:p w14:paraId="53040790" w14:textId="77777777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3017" w:type="dxa"/>
          </w:tcPr>
          <w:p w14:paraId="5CA2F807" w14:textId="77777777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1736" w:type="dxa"/>
          </w:tcPr>
          <w:p w14:paraId="731200C7" w14:textId="0D53B889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1842" w:type="dxa"/>
          </w:tcPr>
          <w:p w14:paraId="14B4C323" w14:textId="4B12E693" w:rsidR="00C46045" w:rsidRPr="00B86A6B" w:rsidRDefault="00C46045" w:rsidP="00C46045">
            <w:pPr>
              <w:jc w:val="center"/>
              <w:rPr>
                <w:color w:val="C0504D" w:themeColor="accent2"/>
                <w:sz w:val="11"/>
                <w:szCs w:val="11"/>
              </w:rPr>
            </w:pPr>
          </w:p>
        </w:tc>
      </w:tr>
      <w:tr w:rsidR="00C46045" w:rsidRPr="00B86A6B" w14:paraId="4C466356" w14:textId="77777777" w:rsidTr="00B86A6B">
        <w:trPr>
          <w:trHeight w:val="27"/>
        </w:trPr>
        <w:tc>
          <w:tcPr>
            <w:tcW w:w="704" w:type="dxa"/>
          </w:tcPr>
          <w:p w14:paraId="509989BE" w14:textId="77777777" w:rsidR="00C46045" w:rsidRPr="00B86A6B" w:rsidRDefault="00C46045" w:rsidP="00C46045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B86A6B">
              <w:rPr>
                <w:b/>
                <w:bCs/>
                <w:color w:val="000000" w:themeColor="text1"/>
                <w:sz w:val="11"/>
                <w:szCs w:val="11"/>
              </w:rPr>
              <w:t>20:40</w:t>
            </w:r>
          </w:p>
          <w:p w14:paraId="2D462A72" w14:textId="77777777" w:rsidR="00C46045" w:rsidRPr="00B86A6B" w:rsidRDefault="00C46045" w:rsidP="00C46045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B86A6B">
              <w:rPr>
                <w:b/>
                <w:bCs/>
                <w:color w:val="000000" w:themeColor="text1"/>
                <w:sz w:val="11"/>
                <w:szCs w:val="11"/>
              </w:rPr>
              <w:t>21:25</w:t>
            </w:r>
          </w:p>
        </w:tc>
        <w:tc>
          <w:tcPr>
            <w:tcW w:w="2972" w:type="dxa"/>
          </w:tcPr>
          <w:p w14:paraId="77D72AE2" w14:textId="1F488D4E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765" w:type="dxa"/>
          </w:tcPr>
          <w:p w14:paraId="14950748" w14:textId="77777777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3017" w:type="dxa"/>
          </w:tcPr>
          <w:p w14:paraId="34450D47" w14:textId="77777777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1736" w:type="dxa"/>
          </w:tcPr>
          <w:p w14:paraId="581B3881" w14:textId="5FDB1844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1842" w:type="dxa"/>
          </w:tcPr>
          <w:p w14:paraId="2753934B" w14:textId="77777777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</w:tr>
      <w:tr w:rsidR="00C46045" w:rsidRPr="00B86A6B" w14:paraId="6D7D01CD" w14:textId="77777777" w:rsidTr="00B86A6B">
        <w:trPr>
          <w:trHeight w:val="159"/>
        </w:trPr>
        <w:tc>
          <w:tcPr>
            <w:tcW w:w="704" w:type="dxa"/>
          </w:tcPr>
          <w:p w14:paraId="435DB1D5" w14:textId="77777777" w:rsidR="00C46045" w:rsidRPr="00B86A6B" w:rsidRDefault="00C46045" w:rsidP="00C46045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B86A6B">
              <w:rPr>
                <w:b/>
                <w:bCs/>
                <w:color w:val="000000" w:themeColor="text1"/>
                <w:sz w:val="11"/>
                <w:szCs w:val="11"/>
              </w:rPr>
              <w:t>21:30</w:t>
            </w:r>
          </w:p>
          <w:p w14:paraId="7C7C1F2D" w14:textId="77777777" w:rsidR="00C46045" w:rsidRPr="00B86A6B" w:rsidRDefault="00C46045" w:rsidP="00C46045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B86A6B">
              <w:rPr>
                <w:b/>
                <w:bCs/>
                <w:color w:val="000000" w:themeColor="text1"/>
                <w:sz w:val="11"/>
                <w:szCs w:val="11"/>
              </w:rPr>
              <w:t>22:15</w:t>
            </w:r>
          </w:p>
        </w:tc>
        <w:tc>
          <w:tcPr>
            <w:tcW w:w="2972" w:type="dxa"/>
          </w:tcPr>
          <w:p w14:paraId="40C509A4" w14:textId="3D619C83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765" w:type="dxa"/>
          </w:tcPr>
          <w:p w14:paraId="620FC200" w14:textId="77777777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3017" w:type="dxa"/>
          </w:tcPr>
          <w:p w14:paraId="119269A5" w14:textId="77777777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1736" w:type="dxa"/>
          </w:tcPr>
          <w:p w14:paraId="38EBAB25" w14:textId="733EC0E4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1842" w:type="dxa"/>
          </w:tcPr>
          <w:p w14:paraId="441179DE" w14:textId="77777777" w:rsidR="00C46045" w:rsidRPr="00B86A6B" w:rsidRDefault="00C46045" w:rsidP="00C46045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</w:tr>
    </w:tbl>
    <w:p w14:paraId="5730471E" w14:textId="72252F80" w:rsidR="00601516" w:rsidRPr="002154D7" w:rsidRDefault="00601516" w:rsidP="00284338">
      <w:pPr>
        <w:rPr>
          <w:sz w:val="13"/>
          <w:szCs w:val="13"/>
        </w:rPr>
      </w:pPr>
    </w:p>
    <w:sectPr w:rsidR="00601516" w:rsidRPr="002154D7" w:rsidSect="00C52C8D">
      <w:headerReference w:type="default" r:id="rId6"/>
      <w:pgSz w:w="16838" w:h="11906" w:orient="landscape"/>
      <w:pgMar w:top="680" w:right="936" w:bottom="680" w:left="1418" w:header="425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4BE72B" w14:textId="77777777" w:rsidR="003A6EB9" w:rsidRDefault="003A6EB9" w:rsidP="00197788">
      <w:r>
        <w:separator/>
      </w:r>
    </w:p>
  </w:endnote>
  <w:endnote w:type="continuationSeparator" w:id="0">
    <w:p w14:paraId="6585919B" w14:textId="77777777" w:rsidR="003A6EB9" w:rsidRDefault="003A6EB9" w:rsidP="001977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93CB4D" w14:textId="77777777" w:rsidR="003A6EB9" w:rsidRDefault="003A6EB9" w:rsidP="00197788">
      <w:r>
        <w:separator/>
      </w:r>
    </w:p>
  </w:footnote>
  <w:footnote w:type="continuationSeparator" w:id="0">
    <w:p w14:paraId="76B74AE4" w14:textId="77777777" w:rsidR="003A6EB9" w:rsidRDefault="003A6EB9" w:rsidP="0019778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434CAF" w14:textId="1D5F1BBB" w:rsidR="00E83292" w:rsidRPr="00E83292" w:rsidRDefault="008A7EB2" w:rsidP="00E83292">
    <w:pPr>
      <w:pStyle w:val="stBilgi"/>
      <w:jc w:val="center"/>
      <w:rPr>
        <w:b/>
        <w:bCs/>
      </w:rPr>
    </w:pPr>
    <w:r>
      <w:rPr>
        <w:b/>
        <w:bCs/>
      </w:rPr>
      <w:t>ULUSLARARASI İŞLETMECİLİK</w:t>
    </w:r>
    <w:r w:rsidR="00E83292" w:rsidRPr="00E83292">
      <w:rPr>
        <w:b/>
        <w:bCs/>
      </w:rPr>
      <w:t xml:space="preserve"> </w:t>
    </w:r>
    <w:r w:rsidR="00FC19DB">
      <w:rPr>
        <w:b/>
        <w:bCs/>
      </w:rPr>
      <w:t>TEZLİ YÜKSEK LİSANS</w:t>
    </w:r>
    <w:r w:rsidR="00E83292" w:rsidRPr="00E83292">
      <w:rPr>
        <w:b/>
        <w:bCs/>
      </w:rPr>
      <w:t xml:space="preserve"> DERS PROGRAMI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7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3MDMyM7GwsDA2MjNV0lEKTi0uzszPAykwMqoFAMORXCItAAAA"/>
  </w:docVars>
  <w:rsids>
    <w:rsidRoot w:val="004D7519"/>
    <w:rsid w:val="00002C26"/>
    <w:rsid w:val="000039B3"/>
    <w:rsid w:val="00007A58"/>
    <w:rsid w:val="00024630"/>
    <w:rsid w:val="00024E48"/>
    <w:rsid w:val="00027DAF"/>
    <w:rsid w:val="0003032F"/>
    <w:rsid w:val="00030EFB"/>
    <w:rsid w:val="0004196E"/>
    <w:rsid w:val="00042BED"/>
    <w:rsid w:val="000553AE"/>
    <w:rsid w:val="0005784D"/>
    <w:rsid w:val="0006287F"/>
    <w:rsid w:val="00067D57"/>
    <w:rsid w:val="00075039"/>
    <w:rsid w:val="00075131"/>
    <w:rsid w:val="0008260B"/>
    <w:rsid w:val="000859DC"/>
    <w:rsid w:val="000973EF"/>
    <w:rsid w:val="0009758B"/>
    <w:rsid w:val="000A30EC"/>
    <w:rsid w:val="000B2615"/>
    <w:rsid w:val="000B58DB"/>
    <w:rsid w:val="000C2DC2"/>
    <w:rsid w:val="000D465E"/>
    <w:rsid w:val="000D7B88"/>
    <w:rsid w:val="000D7E84"/>
    <w:rsid w:val="000E1F31"/>
    <w:rsid w:val="000E64DB"/>
    <w:rsid w:val="000F06C2"/>
    <w:rsid w:val="00100256"/>
    <w:rsid w:val="00103AB0"/>
    <w:rsid w:val="00103FB5"/>
    <w:rsid w:val="001061B2"/>
    <w:rsid w:val="00116546"/>
    <w:rsid w:val="001215AF"/>
    <w:rsid w:val="0012192A"/>
    <w:rsid w:val="0012458C"/>
    <w:rsid w:val="00127C63"/>
    <w:rsid w:val="00136301"/>
    <w:rsid w:val="001401E3"/>
    <w:rsid w:val="00144CC0"/>
    <w:rsid w:val="00147B91"/>
    <w:rsid w:val="00151818"/>
    <w:rsid w:val="00153129"/>
    <w:rsid w:val="00157806"/>
    <w:rsid w:val="00174080"/>
    <w:rsid w:val="0017640D"/>
    <w:rsid w:val="001825D6"/>
    <w:rsid w:val="00184260"/>
    <w:rsid w:val="00187DAE"/>
    <w:rsid w:val="001975CF"/>
    <w:rsid w:val="00197788"/>
    <w:rsid w:val="001A34C3"/>
    <w:rsid w:val="001A5644"/>
    <w:rsid w:val="001A665A"/>
    <w:rsid w:val="001C3DC4"/>
    <w:rsid w:val="001C4268"/>
    <w:rsid w:val="001C531D"/>
    <w:rsid w:val="001D3C5D"/>
    <w:rsid w:val="001E37C7"/>
    <w:rsid w:val="001F70BB"/>
    <w:rsid w:val="001F74F7"/>
    <w:rsid w:val="002020DB"/>
    <w:rsid w:val="00205DEE"/>
    <w:rsid w:val="00210BF3"/>
    <w:rsid w:val="00211089"/>
    <w:rsid w:val="002154D7"/>
    <w:rsid w:val="00216EB7"/>
    <w:rsid w:val="002200AB"/>
    <w:rsid w:val="002222E8"/>
    <w:rsid w:val="002239F4"/>
    <w:rsid w:val="00224D01"/>
    <w:rsid w:val="00225668"/>
    <w:rsid w:val="00226B51"/>
    <w:rsid w:val="00227CB1"/>
    <w:rsid w:val="0023134D"/>
    <w:rsid w:val="00233D7F"/>
    <w:rsid w:val="00235B64"/>
    <w:rsid w:val="00236842"/>
    <w:rsid w:val="0023772F"/>
    <w:rsid w:val="002377C1"/>
    <w:rsid w:val="00237983"/>
    <w:rsid w:val="00241CF1"/>
    <w:rsid w:val="00255741"/>
    <w:rsid w:val="00255C26"/>
    <w:rsid w:val="002614A8"/>
    <w:rsid w:val="00265BD2"/>
    <w:rsid w:val="00266523"/>
    <w:rsid w:val="00266712"/>
    <w:rsid w:val="00277990"/>
    <w:rsid w:val="00284338"/>
    <w:rsid w:val="00286BDB"/>
    <w:rsid w:val="00292E7E"/>
    <w:rsid w:val="0029507F"/>
    <w:rsid w:val="002A5D12"/>
    <w:rsid w:val="002B0AF0"/>
    <w:rsid w:val="002B1A44"/>
    <w:rsid w:val="002B24C4"/>
    <w:rsid w:val="002B31B0"/>
    <w:rsid w:val="002B3C17"/>
    <w:rsid w:val="002B5EA9"/>
    <w:rsid w:val="002B6F66"/>
    <w:rsid w:val="002C0C9B"/>
    <w:rsid w:val="002C311B"/>
    <w:rsid w:val="002C565D"/>
    <w:rsid w:val="002D0E96"/>
    <w:rsid w:val="002D5D51"/>
    <w:rsid w:val="002E0344"/>
    <w:rsid w:val="002E35E8"/>
    <w:rsid w:val="002F050B"/>
    <w:rsid w:val="002F3850"/>
    <w:rsid w:val="002F3983"/>
    <w:rsid w:val="002F6234"/>
    <w:rsid w:val="002F65DE"/>
    <w:rsid w:val="003011BD"/>
    <w:rsid w:val="00301459"/>
    <w:rsid w:val="00302F67"/>
    <w:rsid w:val="00303BDF"/>
    <w:rsid w:val="00315C1A"/>
    <w:rsid w:val="003179F3"/>
    <w:rsid w:val="0032208B"/>
    <w:rsid w:val="0032403B"/>
    <w:rsid w:val="0032452B"/>
    <w:rsid w:val="003317C4"/>
    <w:rsid w:val="00334227"/>
    <w:rsid w:val="00335A5E"/>
    <w:rsid w:val="00337F71"/>
    <w:rsid w:val="00342E59"/>
    <w:rsid w:val="00344C82"/>
    <w:rsid w:val="00345DCC"/>
    <w:rsid w:val="00347E6F"/>
    <w:rsid w:val="00350513"/>
    <w:rsid w:val="00350938"/>
    <w:rsid w:val="00355271"/>
    <w:rsid w:val="00356F73"/>
    <w:rsid w:val="003657D3"/>
    <w:rsid w:val="00365A88"/>
    <w:rsid w:val="003700BE"/>
    <w:rsid w:val="00371C11"/>
    <w:rsid w:val="00373878"/>
    <w:rsid w:val="00374166"/>
    <w:rsid w:val="00377AD2"/>
    <w:rsid w:val="0038044D"/>
    <w:rsid w:val="00381D55"/>
    <w:rsid w:val="00390419"/>
    <w:rsid w:val="003A2372"/>
    <w:rsid w:val="003A5136"/>
    <w:rsid w:val="003A6EB9"/>
    <w:rsid w:val="003B5826"/>
    <w:rsid w:val="003B7774"/>
    <w:rsid w:val="003B78B5"/>
    <w:rsid w:val="003C7CB0"/>
    <w:rsid w:val="003D50E1"/>
    <w:rsid w:val="003E11A9"/>
    <w:rsid w:val="003E3290"/>
    <w:rsid w:val="003E3D19"/>
    <w:rsid w:val="003E5B5E"/>
    <w:rsid w:val="003F0E44"/>
    <w:rsid w:val="003F1129"/>
    <w:rsid w:val="003F1965"/>
    <w:rsid w:val="003F230E"/>
    <w:rsid w:val="003F643F"/>
    <w:rsid w:val="00400C24"/>
    <w:rsid w:val="00406562"/>
    <w:rsid w:val="00406FBD"/>
    <w:rsid w:val="0041124A"/>
    <w:rsid w:val="00413E0E"/>
    <w:rsid w:val="00424335"/>
    <w:rsid w:val="0042539A"/>
    <w:rsid w:val="00425985"/>
    <w:rsid w:val="0043678E"/>
    <w:rsid w:val="004404F4"/>
    <w:rsid w:val="0044340E"/>
    <w:rsid w:val="00452DE8"/>
    <w:rsid w:val="004553FD"/>
    <w:rsid w:val="004670DA"/>
    <w:rsid w:val="004708DE"/>
    <w:rsid w:val="00473D6B"/>
    <w:rsid w:val="00474768"/>
    <w:rsid w:val="00477A1E"/>
    <w:rsid w:val="004905EF"/>
    <w:rsid w:val="0049218E"/>
    <w:rsid w:val="004923AD"/>
    <w:rsid w:val="00492957"/>
    <w:rsid w:val="00492CF7"/>
    <w:rsid w:val="004A2342"/>
    <w:rsid w:val="004A466F"/>
    <w:rsid w:val="004B4851"/>
    <w:rsid w:val="004B6EFE"/>
    <w:rsid w:val="004C3025"/>
    <w:rsid w:val="004C3F7F"/>
    <w:rsid w:val="004C5E87"/>
    <w:rsid w:val="004D1443"/>
    <w:rsid w:val="004D51B2"/>
    <w:rsid w:val="004D7519"/>
    <w:rsid w:val="004E27F9"/>
    <w:rsid w:val="004E6857"/>
    <w:rsid w:val="004F14E6"/>
    <w:rsid w:val="004F2DA2"/>
    <w:rsid w:val="00501D9E"/>
    <w:rsid w:val="00510DC5"/>
    <w:rsid w:val="005230D3"/>
    <w:rsid w:val="00525202"/>
    <w:rsid w:val="00530109"/>
    <w:rsid w:val="00534CDB"/>
    <w:rsid w:val="00542075"/>
    <w:rsid w:val="00547239"/>
    <w:rsid w:val="00570156"/>
    <w:rsid w:val="00575D2D"/>
    <w:rsid w:val="00582992"/>
    <w:rsid w:val="00584643"/>
    <w:rsid w:val="005A417A"/>
    <w:rsid w:val="005B2222"/>
    <w:rsid w:val="005B2A84"/>
    <w:rsid w:val="005B4C00"/>
    <w:rsid w:val="005B55F5"/>
    <w:rsid w:val="005B7DF6"/>
    <w:rsid w:val="005C67E0"/>
    <w:rsid w:val="005D428C"/>
    <w:rsid w:val="005E0817"/>
    <w:rsid w:val="005E6769"/>
    <w:rsid w:val="005F276C"/>
    <w:rsid w:val="005F27BE"/>
    <w:rsid w:val="005F319D"/>
    <w:rsid w:val="00601516"/>
    <w:rsid w:val="00601601"/>
    <w:rsid w:val="006018B2"/>
    <w:rsid w:val="00602AEE"/>
    <w:rsid w:val="00606BD9"/>
    <w:rsid w:val="00612B5A"/>
    <w:rsid w:val="00616221"/>
    <w:rsid w:val="006274A6"/>
    <w:rsid w:val="0063335C"/>
    <w:rsid w:val="00635252"/>
    <w:rsid w:val="00637ECA"/>
    <w:rsid w:val="00640DF4"/>
    <w:rsid w:val="00641D7A"/>
    <w:rsid w:val="006516AC"/>
    <w:rsid w:val="00664C22"/>
    <w:rsid w:val="006651CE"/>
    <w:rsid w:val="00686AA2"/>
    <w:rsid w:val="006939D9"/>
    <w:rsid w:val="00696A25"/>
    <w:rsid w:val="0069736C"/>
    <w:rsid w:val="006A4D2C"/>
    <w:rsid w:val="006A7264"/>
    <w:rsid w:val="006A78EA"/>
    <w:rsid w:val="006B414C"/>
    <w:rsid w:val="006B439A"/>
    <w:rsid w:val="006B5126"/>
    <w:rsid w:val="006B6F1C"/>
    <w:rsid w:val="006C0D88"/>
    <w:rsid w:val="006C251C"/>
    <w:rsid w:val="006C556A"/>
    <w:rsid w:val="006D51B3"/>
    <w:rsid w:val="006D68F0"/>
    <w:rsid w:val="006E56A4"/>
    <w:rsid w:val="006F16BF"/>
    <w:rsid w:val="006F21ED"/>
    <w:rsid w:val="006F3C15"/>
    <w:rsid w:val="006F557B"/>
    <w:rsid w:val="006F7D12"/>
    <w:rsid w:val="00703175"/>
    <w:rsid w:val="00704797"/>
    <w:rsid w:val="00705FC0"/>
    <w:rsid w:val="00707ED7"/>
    <w:rsid w:val="00714BD9"/>
    <w:rsid w:val="00721F46"/>
    <w:rsid w:val="007326A5"/>
    <w:rsid w:val="00740B8D"/>
    <w:rsid w:val="00747B90"/>
    <w:rsid w:val="00757326"/>
    <w:rsid w:val="00760903"/>
    <w:rsid w:val="00767087"/>
    <w:rsid w:val="007673F2"/>
    <w:rsid w:val="007718C4"/>
    <w:rsid w:val="00773397"/>
    <w:rsid w:val="007734C6"/>
    <w:rsid w:val="0078124E"/>
    <w:rsid w:val="0078160D"/>
    <w:rsid w:val="00791794"/>
    <w:rsid w:val="00792454"/>
    <w:rsid w:val="0079614B"/>
    <w:rsid w:val="00796CDB"/>
    <w:rsid w:val="007A2B69"/>
    <w:rsid w:val="007A373F"/>
    <w:rsid w:val="007A6DDA"/>
    <w:rsid w:val="007B0F21"/>
    <w:rsid w:val="007B22BA"/>
    <w:rsid w:val="007B4D93"/>
    <w:rsid w:val="007C7D7A"/>
    <w:rsid w:val="007F3C42"/>
    <w:rsid w:val="008053E8"/>
    <w:rsid w:val="00806236"/>
    <w:rsid w:val="008123E2"/>
    <w:rsid w:val="00816F9E"/>
    <w:rsid w:val="00822B74"/>
    <w:rsid w:val="00822C69"/>
    <w:rsid w:val="008314A5"/>
    <w:rsid w:val="00832B46"/>
    <w:rsid w:val="00853AEC"/>
    <w:rsid w:val="00854481"/>
    <w:rsid w:val="008672AB"/>
    <w:rsid w:val="0087290D"/>
    <w:rsid w:val="00882CAC"/>
    <w:rsid w:val="00887318"/>
    <w:rsid w:val="00896276"/>
    <w:rsid w:val="008A4171"/>
    <w:rsid w:val="008A51E1"/>
    <w:rsid w:val="008A62FD"/>
    <w:rsid w:val="008A6BD8"/>
    <w:rsid w:val="008A7EB2"/>
    <w:rsid w:val="008B58AE"/>
    <w:rsid w:val="008B5989"/>
    <w:rsid w:val="008C012C"/>
    <w:rsid w:val="008C52B2"/>
    <w:rsid w:val="008D1E06"/>
    <w:rsid w:val="008D66E6"/>
    <w:rsid w:val="008E297E"/>
    <w:rsid w:val="008E3FBF"/>
    <w:rsid w:val="008E630F"/>
    <w:rsid w:val="008E7BA9"/>
    <w:rsid w:val="008F2D7F"/>
    <w:rsid w:val="008F34F8"/>
    <w:rsid w:val="008F492A"/>
    <w:rsid w:val="008F634F"/>
    <w:rsid w:val="008F7DAB"/>
    <w:rsid w:val="009012A9"/>
    <w:rsid w:val="00901C5B"/>
    <w:rsid w:val="0091275A"/>
    <w:rsid w:val="009220DB"/>
    <w:rsid w:val="009275B0"/>
    <w:rsid w:val="0093417B"/>
    <w:rsid w:val="00944422"/>
    <w:rsid w:val="009446F6"/>
    <w:rsid w:val="00944E04"/>
    <w:rsid w:val="009476F7"/>
    <w:rsid w:val="009523B5"/>
    <w:rsid w:val="00955CA4"/>
    <w:rsid w:val="00955EA4"/>
    <w:rsid w:val="009617A9"/>
    <w:rsid w:val="009618B2"/>
    <w:rsid w:val="00973985"/>
    <w:rsid w:val="00973DD1"/>
    <w:rsid w:val="00974879"/>
    <w:rsid w:val="00975CEB"/>
    <w:rsid w:val="009A05BB"/>
    <w:rsid w:val="009A5DB6"/>
    <w:rsid w:val="009B0A73"/>
    <w:rsid w:val="009B10D0"/>
    <w:rsid w:val="009B1731"/>
    <w:rsid w:val="009B71B9"/>
    <w:rsid w:val="009D0B42"/>
    <w:rsid w:val="009D4051"/>
    <w:rsid w:val="009D6E7A"/>
    <w:rsid w:val="009E1D58"/>
    <w:rsid w:val="009F0ECF"/>
    <w:rsid w:val="009F15F5"/>
    <w:rsid w:val="009F375A"/>
    <w:rsid w:val="009F4A53"/>
    <w:rsid w:val="00A002BA"/>
    <w:rsid w:val="00A023DC"/>
    <w:rsid w:val="00A07FB5"/>
    <w:rsid w:val="00A1460B"/>
    <w:rsid w:val="00A174D9"/>
    <w:rsid w:val="00A34C95"/>
    <w:rsid w:val="00A4110F"/>
    <w:rsid w:val="00A45CD7"/>
    <w:rsid w:val="00A56C65"/>
    <w:rsid w:val="00A67FB5"/>
    <w:rsid w:val="00A77FB7"/>
    <w:rsid w:val="00A80C73"/>
    <w:rsid w:val="00A94950"/>
    <w:rsid w:val="00AA25FB"/>
    <w:rsid w:val="00AA6705"/>
    <w:rsid w:val="00AA6D28"/>
    <w:rsid w:val="00AC3370"/>
    <w:rsid w:val="00AC66AE"/>
    <w:rsid w:val="00AD01B7"/>
    <w:rsid w:val="00AD19ED"/>
    <w:rsid w:val="00AD7A9C"/>
    <w:rsid w:val="00AE00CD"/>
    <w:rsid w:val="00AE2112"/>
    <w:rsid w:val="00AE2DD3"/>
    <w:rsid w:val="00AE3028"/>
    <w:rsid w:val="00AE37C7"/>
    <w:rsid w:val="00AF1E8E"/>
    <w:rsid w:val="00B00A3D"/>
    <w:rsid w:val="00B01695"/>
    <w:rsid w:val="00B03777"/>
    <w:rsid w:val="00B055EE"/>
    <w:rsid w:val="00B127AF"/>
    <w:rsid w:val="00B12DBE"/>
    <w:rsid w:val="00B133E7"/>
    <w:rsid w:val="00B13CA3"/>
    <w:rsid w:val="00B211F7"/>
    <w:rsid w:val="00B225C3"/>
    <w:rsid w:val="00B25976"/>
    <w:rsid w:val="00B30FB0"/>
    <w:rsid w:val="00B337F0"/>
    <w:rsid w:val="00B347CC"/>
    <w:rsid w:val="00B35CE9"/>
    <w:rsid w:val="00B36549"/>
    <w:rsid w:val="00B37A5E"/>
    <w:rsid w:val="00B41700"/>
    <w:rsid w:val="00B4313C"/>
    <w:rsid w:val="00B44C81"/>
    <w:rsid w:val="00B554A4"/>
    <w:rsid w:val="00B57CDB"/>
    <w:rsid w:val="00B75F82"/>
    <w:rsid w:val="00B81734"/>
    <w:rsid w:val="00B830AC"/>
    <w:rsid w:val="00B83494"/>
    <w:rsid w:val="00B838FB"/>
    <w:rsid w:val="00B86247"/>
    <w:rsid w:val="00B86A6B"/>
    <w:rsid w:val="00B9029C"/>
    <w:rsid w:val="00B92114"/>
    <w:rsid w:val="00B93F6A"/>
    <w:rsid w:val="00BA006F"/>
    <w:rsid w:val="00BA1649"/>
    <w:rsid w:val="00BA1C75"/>
    <w:rsid w:val="00BA390C"/>
    <w:rsid w:val="00BA6FAE"/>
    <w:rsid w:val="00BB0DE9"/>
    <w:rsid w:val="00BB308F"/>
    <w:rsid w:val="00BB4ABB"/>
    <w:rsid w:val="00BC6B74"/>
    <w:rsid w:val="00BD04B1"/>
    <w:rsid w:val="00BD1602"/>
    <w:rsid w:val="00BD36E0"/>
    <w:rsid w:val="00BD3994"/>
    <w:rsid w:val="00BF3620"/>
    <w:rsid w:val="00BF75E9"/>
    <w:rsid w:val="00BF7805"/>
    <w:rsid w:val="00C04C3F"/>
    <w:rsid w:val="00C17E84"/>
    <w:rsid w:val="00C2374B"/>
    <w:rsid w:val="00C24C69"/>
    <w:rsid w:val="00C3042E"/>
    <w:rsid w:val="00C400BD"/>
    <w:rsid w:val="00C45D2F"/>
    <w:rsid w:val="00C46045"/>
    <w:rsid w:val="00C46A28"/>
    <w:rsid w:val="00C52C8D"/>
    <w:rsid w:val="00C52E58"/>
    <w:rsid w:val="00C53C7E"/>
    <w:rsid w:val="00C54027"/>
    <w:rsid w:val="00C55017"/>
    <w:rsid w:val="00C55EE4"/>
    <w:rsid w:val="00C64140"/>
    <w:rsid w:val="00C67E47"/>
    <w:rsid w:val="00C73D56"/>
    <w:rsid w:val="00C76783"/>
    <w:rsid w:val="00C7784F"/>
    <w:rsid w:val="00C835AE"/>
    <w:rsid w:val="00C86416"/>
    <w:rsid w:val="00C90273"/>
    <w:rsid w:val="00C90D67"/>
    <w:rsid w:val="00C95D9B"/>
    <w:rsid w:val="00CA0AA3"/>
    <w:rsid w:val="00CA1A52"/>
    <w:rsid w:val="00CA2DF1"/>
    <w:rsid w:val="00CA4BEC"/>
    <w:rsid w:val="00CB17DD"/>
    <w:rsid w:val="00CB55D9"/>
    <w:rsid w:val="00CB62FF"/>
    <w:rsid w:val="00CC5E2A"/>
    <w:rsid w:val="00CD4973"/>
    <w:rsid w:val="00CF146A"/>
    <w:rsid w:val="00CF163E"/>
    <w:rsid w:val="00D019A3"/>
    <w:rsid w:val="00D0344F"/>
    <w:rsid w:val="00D06304"/>
    <w:rsid w:val="00D06940"/>
    <w:rsid w:val="00D1057F"/>
    <w:rsid w:val="00D14214"/>
    <w:rsid w:val="00D21DF3"/>
    <w:rsid w:val="00D2302A"/>
    <w:rsid w:val="00D24FEB"/>
    <w:rsid w:val="00D26074"/>
    <w:rsid w:val="00D359FA"/>
    <w:rsid w:val="00D451F0"/>
    <w:rsid w:val="00D54A02"/>
    <w:rsid w:val="00D561B7"/>
    <w:rsid w:val="00D615C5"/>
    <w:rsid w:val="00D75E4A"/>
    <w:rsid w:val="00D85587"/>
    <w:rsid w:val="00D90CE4"/>
    <w:rsid w:val="00DA28DB"/>
    <w:rsid w:val="00DA7FF1"/>
    <w:rsid w:val="00DB2F2F"/>
    <w:rsid w:val="00DB584F"/>
    <w:rsid w:val="00DC01EC"/>
    <w:rsid w:val="00DC7193"/>
    <w:rsid w:val="00DD2519"/>
    <w:rsid w:val="00DD45C8"/>
    <w:rsid w:val="00DD75FA"/>
    <w:rsid w:val="00DE060F"/>
    <w:rsid w:val="00DE0D16"/>
    <w:rsid w:val="00DF743A"/>
    <w:rsid w:val="00E11EE6"/>
    <w:rsid w:val="00E17B75"/>
    <w:rsid w:val="00E227BB"/>
    <w:rsid w:val="00E23020"/>
    <w:rsid w:val="00E36889"/>
    <w:rsid w:val="00E41C3E"/>
    <w:rsid w:val="00E45F83"/>
    <w:rsid w:val="00E46CBE"/>
    <w:rsid w:val="00E51EC2"/>
    <w:rsid w:val="00E52126"/>
    <w:rsid w:val="00E524BF"/>
    <w:rsid w:val="00E5288D"/>
    <w:rsid w:val="00E619AA"/>
    <w:rsid w:val="00E62BC9"/>
    <w:rsid w:val="00E67EE1"/>
    <w:rsid w:val="00E73584"/>
    <w:rsid w:val="00E76B53"/>
    <w:rsid w:val="00E8071F"/>
    <w:rsid w:val="00E83292"/>
    <w:rsid w:val="00E92566"/>
    <w:rsid w:val="00E92E77"/>
    <w:rsid w:val="00E931C9"/>
    <w:rsid w:val="00E953B7"/>
    <w:rsid w:val="00E96F7F"/>
    <w:rsid w:val="00E972A6"/>
    <w:rsid w:val="00E97A28"/>
    <w:rsid w:val="00EA09C9"/>
    <w:rsid w:val="00EA26D1"/>
    <w:rsid w:val="00EA3684"/>
    <w:rsid w:val="00EA46DD"/>
    <w:rsid w:val="00EB07F0"/>
    <w:rsid w:val="00EB69CF"/>
    <w:rsid w:val="00EC2F0F"/>
    <w:rsid w:val="00ED3FE3"/>
    <w:rsid w:val="00EF5966"/>
    <w:rsid w:val="00EF72C5"/>
    <w:rsid w:val="00F04101"/>
    <w:rsid w:val="00F12693"/>
    <w:rsid w:val="00F20300"/>
    <w:rsid w:val="00F2126D"/>
    <w:rsid w:val="00F23AF9"/>
    <w:rsid w:val="00F4022E"/>
    <w:rsid w:val="00F5082C"/>
    <w:rsid w:val="00F60861"/>
    <w:rsid w:val="00F635E8"/>
    <w:rsid w:val="00F65B2D"/>
    <w:rsid w:val="00F81B89"/>
    <w:rsid w:val="00F82C21"/>
    <w:rsid w:val="00F849FA"/>
    <w:rsid w:val="00F84D5A"/>
    <w:rsid w:val="00F87DFA"/>
    <w:rsid w:val="00F906CD"/>
    <w:rsid w:val="00FB2A0F"/>
    <w:rsid w:val="00FB3291"/>
    <w:rsid w:val="00FC009B"/>
    <w:rsid w:val="00FC1032"/>
    <w:rsid w:val="00FC19DB"/>
    <w:rsid w:val="00FC2662"/>
    <w:rsid w:val="00FC37B1"/>
    <w:rsid w:val="00FD2812"/>
    <w:rsid w:val="00FD7162"/>
    <w:rsid w:val="00FE0C49"/>
    <w:rsid w:val="00FE0CC9"/>
    <w:rsid w:val="00FE26D0"/>
    <w:rsid w:val="00FF6142"/>
    <w:rsid w:val="00FF7B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405A24B"/>
  <w15:docId w15:val="{56D2CA17-778C-4E58-87F1-2DF9D44C47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0"/>
        <w:sz w:val="22"/>
        <w:szCs w:val="22"/>
        <w:lang w:val="tr-TR" w:eastAsia="tr-TR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F75E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styleId="Balk1">
    <w:name w:val="heading 1"/>
    <w:basedOn w:val="Normal"/>
    <w:next w:val="Normal"/>
    <w:link w:val="Balk1Char"/>
    <w:uiPriority w:val="9"/>
    <w:qFormat/>
    <w:rsid w:val="004D7519"/>
    <w:pPr>
      <w:keepNext/>
      <w:keepLines/>
      <w:spacing w:before="480"/>
      <w:outlineLvl w:val="0"/>
    </w:pPr>
    <w:rPr>
      <w:rFonts w:ascii="Calibri Light" w:hAnsi="Calibri Light"/>
      <w:b/>
      <w:bCs/>
      <w:color w:val="2C6EAB"/>
      <w:sz w:val="32"/>
      <w:szCs w:val="3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4D7519"/>
    <w:rPr>
      <w:rFonts w:ascii="Calibri Light" w:eastAsia="Times New Roman" w:hAnsi="Calibri Light" w:cs="Times New Roman"/>
      <w:b/>
      <w:bCs/>
      <w:color w:val="2C6EAB"/>
      <w:sz w:val="32"/>
      <w:szCs w:val="32"/>
    </w:rPr>
  </w:style>
  <w:style w:type="paragraph" w:styleId="stBilgi">
    <w:name w:val="header"/>
    <w:basedOn w:val="Normal"/>
    <w:link w:val="stBilgiChar"/>
    <w:uiPriority w:val="99"/>
    <w:unhideWhenUsed/>
    <w:rsid w:val="004D7519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4D7519"/>
    <w:rPr>
      <w:rFonts w:ascii="Calibri" w:eastAsia="Calibri" w:hAnsi="Calibri" w:cs="Times New Roman"/>
      <w:color w:val="auto"/>
      <w:lang w:eastAsia="en-US"/>
    </w:rPr>
  </w:style>
  <w:style w:type="paragraph" w:styleId="AralkYok">
    <w:name w:val="No Spacing"/>
    <w:uiPriority w:val="1"/>
    <w:qFormat/>
    <w:rsid w:val="004D751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line="240" w:lineRule="auto"/>
    </w:pPr>
    <w:rPr>
      <w:rFonts w:ascii="Calibri" w:eastAsia="Calibri" w:hAnsi="Calibri" w:cs="Times New Roman"/>
      <w:color w:val="auto"/>
      <w:lang w:eastAsia="en-US"/>
    </w:rPr>
  </w:style>
  <w:style w:type="paragraph" w:styleId="AltBilgi">
    <w:name w:val="footer"/>
    <w:basedOn w:val="Normal"/>
    <w:link w:val="AltBilgiChar"/>
    <w:uiPriority w:val="99"/>
    <w:unhideWhenUsed/>
    <w:rsid w:val="00197788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197788"/>
    <w:rPr>
      <w:rFonts w:ascii="Calibri" w:eastAsia="Calibri" w:hAnsi="Calibri" w:cs="Times New Roman"/>
      <w:color w:val="auto"/>
      <w:lang w:eastAsia="en-US"/>
    </w:rPr>
  </w:style>
  <w:style w:type="paragraph" w:styleId="ListeParagraf">
    <w:name w:val="List Paragraph"/>
    <w:basedOn w:val="Normal"/>
    <w:uiPriority w:val="34"/>
    <w:qFormat/>
    <w:rsid w:val="003E3290"/>
    <w:pPr>
      <w:ind w:left="720"/>
      <w:contextualSpacing/>
    </w:pPr>
  </w:style>
  <w:style w:type="table" w:styleId="TabloKlavuzuAk">
    <w:name w:val="Grid Table Light"/>
    <w:basedOn w:val="NormalTablo"/>
    <w:uiPriority w:val="40"/>
    <w:rsid w:val="004905EF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NormalWeb">
    <w:name w:val="Normal (Web)"/>
    <w:basedOn w:val="Normal"/>
    <w:uiPriority w:val="99"/>
    <w:semiHidden/>
    <w:unhideWhenUsed/>
    <w:rsid w:val="00D0344F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00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68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37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6164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16333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83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72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6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45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2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25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76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736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2605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1026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8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8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93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364</Words>
  <Characters>2079</Characters>
  <Application>Microsoft Office Word</Application>
  <DocSecurity>0</DocSecurity>
  <Lines>17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hmet</dc:creator>
  <cp:lastModifiedBy>Microsoft Office User</cp:lastModifiedBy>
  <cp:revision>74</cp:revision>
  <cp:lastPrinted>2023-09-22T10:06:00Z</cp:lastPrinted>
  <dcterms:created xsi:type="dcterms:W3CDTF">2023-10-13T11:00:00Z</dcterms:created>
  <dcterms:modified xsi:type="dcterms:W3CDTF">2024-02-16T17:03:00Z</dcterms:modified>
</cp:coreProperties>
</file>